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80574" w:rsidRDefault="00F80574" w:rsidP="00900F5D">
      <w:pPr>
        <w:pStyle w:val="Heading1"/>
        <w:jc w:val="center"/>
        <w:rPr>
          <w:rFonts w:ascii="Traditional Arabic" w:hAnsi="Traditional Arabic"/>
          <w:b w:val="0"/>
          <w:bCs w:val="0"/>
          <w:sz w:val="28"/>
          <w:szCs w:val="28"/>
          <w:rtl/>
        </w:rPr>
      </w:pPr>
    </w:p>
    <w:p w:rsidR="00F80574" w:rsidRPr="00E4594B" w:rsidRDefault="00F80574" w:rsidP="00DC5FB3">
      <w:pPr>
        <w:autoSpaceDE w:val="0"/>
        <w:autoSpaceDN w:val="0"/>
        <w:adjustRightInd w:val="0"/>
        <w:spacing w:before="240" w:after="200" w:line="276" w:lineRule="auto"/>
        <w:rPr>
          <w:rFonts w:cs="Times New Roman"/>
          <w:b/>
          <w:bCs/>
          <w:color w:val="365F91"/>
          <w:sz w:val="32"/>
          <w:szCs w:val="32"/>
          <w:rtl/>
          <w:lang w:bidi="ar-IQ"/>
        </w:rPr>
      </w:pPr>
      <w:r w:rsidRPr="00E4594B">
        <w:rPr>
          <w:rFonts w:cs="Times New Roman"/>
          <w:b/>
          <w:bCs/>
          <w:color w:val="365F91"/>
          <w:sz w:val="32"/>
          <w:szCs w:val="32"/>
          <w:rtl/>
          <w:lang w:bidi="ar-IQ"/>
        </w:rPr>
        <w:t xml:space="preserve">وصف البرنامج الأكاديمي </w:t>
      </w:r>
    </w:p>
    <w:tbl>
      <w:tblPr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F80574" w:rsidRPr="00E4594B" w:rsidTr="00807DE1">
        <w:trPr>
          <w:trHeight w:val="1120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F80574" w:rsidRPr="00E4594B" w:rsidRDefault="00F80574" w:rsidP="00E4594B">
            <w:pPr>
              <w:autoSpaceDE w:val="0"/>
              <w:autoSpaceDN w:val="0"/>
              <w:adjustRightInd w:val="0"/>
              <w:ind w:left="218" w:right="214"/>
              <w:jc w:val="center"/>
              <w:rPr>
                <w:b/>
                <w:bCs/>
                <w:sz w:val="28"/>
                <w:szCs w:val="28"/>
                <w:lang w:bidi="ar-IQ"/>
              </w:rPr>
            </w:pPr>
            <w:r w:rsidRPr="00E4594B">
              <w:rPr>
                <w:b/>
                <w:bCs/>
                <w:sz w:val="28"/>
                <w:szCs w:val="28"/>
                <w:rtl/>
                <w:lang w:bidi="ar-IQ"/>
              </w:rPr>
              <w:t>يوفر وصف البرنامج الأكاديمي هذا  ايجازاً مقتضياً لأهم خصائص البرنامج ومخرجات التعلم المتوقعة من الطالب تحقيقها مبرهناً عما إذا كان قد حقق الاستفادة القصوى من الفرص المتاحة . ويصاحبه وصف لكل مقرر ضمن البرنامج</w:t>
            </w:r>
          </w:p>
        </w:tc>
      </w:tr>
    </w:tbl>
    <w:p w:rsidR="003F664B" w:rsidRPr="003F664B" w:rsidRDefault="003F664B" w:rsidP="003F664B">
      <w:pPr>
        <w:rPr>
          <w:vanish/>
        </w:rPr>
      </w:pPr>
    </w:p>
    <w:tbl>
      <w:tblPr>
        <w:tblpPr w:leftFromText="180" w:rightFromText="180" w:vertAnchor="text" w:horzAnchor="margin" w:tblpY="214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3127"/>
        <w:gridCol w:w="6593"/>
      </w:tblGrid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clear" w:pos="360"/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المؤسسة التعليمية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F80095" w:rsidRDefault="00392D73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F8009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جامعة ديالى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القسم الجامعي / المركز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392D73" w:rsidRPr="00E4594B" w:rsidRDefault="00392D73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كلية الهندسة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اسم البرنامج الأكاديمي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F80095" w:rsidRDefault="006C6782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كلية الهندسة </w:t>
            </w:r>
            <w:r w:rsidR="00392D73" w:rsidRPr="00F8009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اسم الشهادة النهائية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392D73" w:rsidRPr="00F80095" w:rsidRDefault="00392D73" w:rsidP="006C6782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F8009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كالوريوس هندسة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النظام الدراسي 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F80095" w:rsidRDefault="006C6782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rtl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</w:rPr>
              <w:t xml:space="preserve">مقررات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 w:hint="cs"/>
                <w:sz w:val="28"/>
                <w:szCs w:val="28"/>
                <w:rtl/>
                <w:lang w:bidi="ar-IQ"/>
              </w:rPr>
              <w:t>برنامج الاعتماد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معتمد 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392D73" w:rsidRPr="00F80095" w:rsidRDefault="00392D73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F8009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لا يوجد برنامج اعتماد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المؤثرات الخارجية الأخرى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F80095" w:rsidRDefault="00392D73" w:rsidP="00392D73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F8009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لا توجد </w:t>
            </w:r>
          </w:p>
        </w:tc>
      </w:tr>
      <w:tr w:rsidR="00392D73" w:rsidRPr="00E4594B" w:rsidTr="00392D73">
        <w:trPr>
          <w:trHeight w:val="624"/>
        </w:trPr>
        <w:tc>
          <w:tcPr>
            <w:tcW w:w="312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تاريخ إعداد الوصف </w:t>
            </w:r>
          </w:p>
        </w:tc>
        <w:tc>
          <w:tcPr>
            <w:tcW w:w="65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392D73" w:rsidRPr="00303AAE" w:rsidRDefault="00422FC0" w:rsidP="00422F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20/10/2022</w:t>
            </w:r>
          </w:p>
        </w:tc>
      </w:tr>
      <w:tr w:rsidR="00392D73" w:rsidRPr="00E4594B" w:rsidTr="00392D73">
        <w:trPr>
          <w:trHeight w:val="725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DC6B0A" w:rsidRDefault="00392D73" w:rsidP="00855F86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أهداف البرنامج الأكاديمي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 :  يهدف البرنامج الاكاديمي في 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>كلية الهندسة</w:t>
            </w:r>
            <w:r w:rsidR="006C6782">
              <w:rPr>
                <w:rFonts w:cs="Times New Roman"/>
                <w:sz w:val="28"/>
                <w:szCs w:val="28"/>
                <w:lang w:bidi="ar-IQ"/>
              </w:rPr>
              <w:t xml:space="preserve">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ى:</w:t>
            </w:r>
          </w:p>
        </w:tc>
      </w:tr>
      <w:tr w:rsidR="00392D73" w:rsidRPr="00E4594B" w:rsidTr="00392D73">
        <w:trPr>
          <w:trHeight w:val="567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43096C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بناء الطالب علميا وتأهيله للعمل في مجال تقنيات 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>ال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هندسة.</w:t>
            </w:r>
          </w:p>
        </w:tc>
      </w:tr>
      <w:tr w:rsidR="00392D73" w:rsidRPr="00E4594B" w:rsidTr="00392D73">
        <w:trPr>
          <w:trHeight w:val="510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43096C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بناء وإعداد الطالب نفسيا ليقوم بدوره كمهندس يعتمد عليه في هذا المجال .</w:t>
            </w:r>
          </w:p>
        </w:tc>
      </w:tr>
      <w:tr w:rsidR="00392D73" w:rsidRPr="00E4594B" w:rsidTr="00392D73">
        <w:trPr>
          <w:trHeight w:val="510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jc w:val="both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بناء طلبة قادرين على التنافس مع مهندسين اخرين لفرص العمل  </w:t>
            </w:r>
            <w:r>
              <w:rPr>
                <w:rFonts w:cs="Times New Roman" w:hint="cs"/>
                <w:sz w:val="28"/>
                <w:szCs w:val="28"/>
                <w:rtl/>
              </w:rPr>
              <w:t>و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حصول على المقاعد  المطلوبة في اكمال دراسات عليا.</w:t>
            </w:r>
          </w:p>
        </w:tc>
      </w:tr>
      <w:tr w:rsidR="00392D73" w:rsidRPr="00E4594B" w:rsidTr="00392D73">
        <w:trPr>
          <w:trHeight w:val="510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134C65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قابلية التقديم لاختبارات خارجية من قبل هيئات محليةأو أقليمية أو عالمية لغرض اكمال الدراسة او التعيين.</w:t>
            </w:r>
          </w:p>
        </w:tc>
      </w:tr>
      <w:tr w:rsidR="00392D73" w:rsidRPr="00E4594B" w:rsidTr="00392D73">
        <w:trPr>
          <w:trHeight w:val="510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E4594B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حث الطالب على الإبداع والتفكير في مشاريع التخصص ومواكبة التطور الحاصل في هذا المجال.</w:t>
            </w:r>
          </w:p>
        </w:tc>
      </w:tr>
      <w:tr w:rsidR="00392D73" w:rsidRPr="00E4594B" w:rsidTr="00392D73">
        <w:trPr>
          <w:trHeight w:val="510"/>
        </w:trPr>
        <w:tc>
          <w:tcPr>
            <w:tcW w:w="9720" w:type="dxa"/>
            <w:gridSpan w:val="2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392D73" w:rsidRPr="00247E11" w:rsidRDefault="00392D73" w:rsidP="00855F8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زويد الطلبة بمهارات علمية وعملية ومهارات ذاتية  تمكنه من حل المشاكل العملية والتعامل معها بمفاهيم علمية .</w:t>
            </w:r>
          </w:p>
        </w:tc>
      </w:tr>
    </w:tbl>
    <w:p w:rsidR="00F80574" w:rsidRPr="00E779AA" w:rsidRDefault="00F80574" w:rsidP="00F80574">
      <w:pPr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</w:pPr>
    </w:p>
    <w:p w:rsidR="00B2409B" w:rsidRPr="00B2409B" w:rsidRDefault="00B2409B" w:rsidP="00B2409B">
      <w:pPr>
        <w:rPr>
          <w:vanish/>
        </w:rPr>
      </w:pPr>
    </w:p>
    <w:tbl>
      <w:tblPr>
        <w:tblpPr w:leftFromText="180" w:rightFromText="180" w:vertAnchor="text" w:horzAnchor="margin" w:tblpY="-9734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022DE4" w:rsidRPr="00E4594B" w:rsidTr="00022DE4">
        <w:trPr>
          <w:trHeight w:val="653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855F86">
            <w:pPr>
              <w:numPr>
                <w:ilvl w:val="0"/>
                <w:numId w:val="1"/>
              </w:numPr>
              <w:tabs>
                <w:tab w:val="clear" w:pos="360"/>
                <w:tab w:val="left" w:pos="507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lastRenderedPageBreak/>
              <w:t xml:space="preserve">مخرجات </w:t>
            </w:r>
            <w:r>
              <w:rPr>
                <w:rFonts w:cs="Times New Roman" w:hint="cs"/>
                <w:sz w:val="28"/>
                <w:szCs w:val="28"/>
                <w:rtl/>
              </w:rPr>
              <w:t xml:space="preserve">البرنامج المطلوبة 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وطرائق التعليم والتعلم والتقييم</w:t>
            </w:r>
          </w:p>
        </w:tc>
      </w:tr>
      <w:tr w:rsidR="00022DE4" w:rsidRPr="00E4594B" w:rsidTr="002A2406">
        <w:trPr>
          <w:trHeight w:val="1474"/>
        </w:trPr>
        <w:tc>
          <w:tcPr>
            <w:tcW w:w="972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autoSpaceDE w:val="0"/>
              <w:autoSpaceDN w:val="0"/>
              <w:adjustRightInd w:val="0"/>
              <w:ind w:left="43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 w:hint="cs"/>
                <w:sz w:val="28"/>
                <w:szCs w:val="28"/>
                <w:rtl/>
                <w:lang w:bidi="ar-IQ"/>
              </w:rPr>
              <w:t>أ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لاهداف المعرفية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</w:t>
            </w:r>
          </w:p>
          <w:p w:rsidR="00022DE4" w:rsidRPr="00E4594B" w:rsidRDefault="00022DE4" w:rsidP="00F12D15">
            <w:pPr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أ1-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أفهام وتعليم الطالب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مفاهيم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CA2F3A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علم </w:t>
            </w:r>
            <w:r w:rsidR="00F12D15">
              <w:rPr>
                <w:rFonts w:cs="Times New Roman" w:hint="cs"/>
                <w:sz w:val="28"/>
                <w:szCs w:val="28"/>
                <w:rtl/>
                <w:lang w:bidi="ar-IQ"/>
              </w:rPr>
              <w:t>استخلاص المواد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. </w:t>
            </w:r>
          </w:p>
          <w:p w:rsidR="00022DE4" w:rsidRPr="00E4594B" w:rsidRDefault="00022DE4" w:rsidP="00F12D15">
            <w:pPr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أ2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تمكين الطلبة من الحصول على المعرفة والفهم 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مجالات علم </w:t>
            </w:r>
            <w:r w:rsidR="00F12D15">
              <w:rPr>
                <w:rFonts w:cs="Times New Roman" w:hint="cs"/>
                <w:sz w:val="28"/>
                <w:szCs w:val="28"/>
                <w:rtl/>
                <w:lang w:bidi="ar-IQ"/>
              </w:rPr>
              <w:t>الاستخلاص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.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</w:p>
          <w:p w:rsidR="004E646B" w:rsidRPr="00E4594B" w:rsidRDefault="004E646B" w:rsidP="002A2406">
            <w:p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</w:p>
        </w:tc>
      </w:tr>
      <w:tr w:rsidR="00022DE4" w:rsidRPr="00E4594B" w:rsidTr="00022DE4">
        <w:trPr>
          <w:trHeight w:val="423"/>
        </w:trPr>
        <w:tc>
          <w:tcPr>
            <w:tcW w:w="972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   طرائق التعليم والتعلم </w:t>
            </w:r>
          </w:p>
        </w:tc>
      </w:tr>
      <w:tr w:rsidR="00022DE4" w:rsidRPr="00E4594B" w:rsidTr="00022DE4">
        <w:trPr>
          <w:trHeight w:val="624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F82FCB" w:rsidRPr="00F82FCB" w:rsidRDefault="00F82FCB" w:rsidP="00F82FC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طريقة المحاضرة - تزويد الطلبة بالأساسيات والمواضيع الاضافية المتعلقة بمخرجات التعليم ‏السابقة للمهارات لحل المشاكل العملية.‏</w:t>
            </w:r>
          </w:p>
          <w:p w:rsidR="00F82FCB" w:rsidRPr="00F82FCB" w:rsidRDefault="00F82FCB" w:rsidP="00F82FC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طريقة المناقشة - يتم مشاركة الطلبة خلال المحاضرة بحل بعض المشاكل العملية.‏</w:t>
            </w:r>
          </w:p>
          <w:p w:rsidR="00F82FCB" w:rsidRPr="00F82FCB" w:rsidRDefault="00F82FCB" w:rsidP="00F82FC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عن طريق التعاون بين الطلاب.‏</w:t>
            </w:r>
          </w:p>
          <w:p w:rsidR="00F82FCB" w:rsidRPr="00F82FCB" w:rsidRDefault="00F82FCB" w:rsidP="00F82FC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باستخدام الوسائل الالكترونية. ‏</w:t>
            </w:r>
          </w:p>
          <w:p w:rsidR="00F82FCB" w:rsidRPr="00F82FCB" w:rsidRDefault="00F82FCB" w:rsidP="00F82FC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عن طريق العصف الذهني بين الطلاب. ‏</w:t>
            </w:r>
          </w:p>
          <w:p w:rsidR="00022DE4" w:rsidRPr="004E5D68" w:rsidRDefault="00F82FCB" w:rsidP="00F82FCB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باستخدام التدريبات العملية. ‏</w:t>
            </w:r>
          </w:p>
        </w:tc>
      </w:tr>
      <w:tr w:rsidR="00022DE4" w:rsidRPr="00E4594B" w:rsidTr="00022DE4">
        <w:trPr>
          <w:trHeight w:val="400"/>
        </w:trPr>
        <w:tc>
          <w:tcPr>
            <w:tcW w:w="972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   طرائق التقييم </w:t>
            </w:r>
          </w:p>
        </w:tc>
      </w:tr>
      <w:tr w:rsidR="00022DE4" w:rsidRPr="00E4594B" w:rsidTr="00022DE4">
        <w:trPr>
          <w:trHeight w:val="624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Default="00022DE4" w:rsidP="00855F86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متحانات يومية باسئلة عملية وعلمية .</w:t>
            </w:r>
          </w:p>
          <w:p w:rsidR="00022DE4" w:rsidRDefault="00022DE4" w:rsidP="00855F86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درجات مشاركة لاسئلة المنافسة الصعبة بين الطلاب .</w:t>
            </w:r>
          </w:p>
          <w:p w:rsidR="00022DE4" w:rsidRDefault="00022DE4" w:rsidP="00855F86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وضع درجات للواجبات البيتية  والتقاريرالمكلفة بهم.</w:t>
            </w:r>
          </w:p>
          <w:p w:rsidR="00022DE4" w:rsidRPr="004E5D68" w:rsidRDefault="00022DE4" w:rsidP="00855F86">
            <w:pPr>
              <w:numPr>
                <w:ilvl w:val="0"/>
                <w:numId w:val="5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</w:rPr>
              <w:t>امتحانات فصلية للمنهج الدراسي اضافة الى امتحان نصف السنة والامتحان النهائي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.</w:t>
            </w:r>
          </w:p>
        </w:tc>
      </w:tr>
      <w:tr w:rsidR="00022DE4" w:rsidRPr="00E4594B" w:rsidTr="006C6782">
        <w:trPr>
          <w:trHeight w:val="1559"/>
        </w:trPr>
        <w:tc>
          <w:tcPr>
            <w:tcW w:w="972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 w:hint="cs"/>
                <w:sz w:val="28"/>
                <w:szCs w:val="28"/>
                <w:rtl/>
                <w:lang w:bidi="ar-IQ"/>
              </w:rPr>
              <w:t>ج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الاهداف الوجدانية والقيمية </w:t>
            </w:r>
          </w:p>
          <w:p w:rsidR="00022DE4" w:rsidRPr="00E4594B" w:rsidRDefault="00022DE4" w:rsidP="006C6782">
            <w:p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       ج1-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تمكين الطلبة من التفكير والتحليل للمواضيع المرتبطة بالاطار الهندسي 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>.</w:t>
            </w:r>
          </w:p>
          <w:p w:rsidR="00022DE4" w:rsidRDefault="00022DE4" w:rsidP="006C6782">
            <w:pPr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ج2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تمكين الطلبة من التفكير والتحليل للمواضيع  المرتبطة 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>بعلم الفيزياء و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المتعلقة بالاطار الهندسي.</w:t>
            </w:r>
          </w:p>
          <w:p w:rsidR="006C6782" w:rsidRPr="00E4594B" w:rsidRDefault="00022DE4" w:rsidP="006C6782">
            <w:pPr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ج</w:t>
            </w:r>
            <w:r w:rsidR="006C6782">
              <w:rPr>
                <w:rFonts w:cs="Times New Roman" w:hint="cs"/>
                <w:sz w:val="28"/>
                <w:szCs w:val="28"/>
                <w:rtl/>
                <w:lang w:bidi="ar-IQ"/>
              </w:rPr>
              <w:t>3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.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مكين الطلبة من التفكير والتحليل في المواضيع المتعلقة بحل المشكلات العملية .</w:t>
            </w:r>
          </w:p>
        </w:tc>
      </w:tr>
      <w:tr w:rsidR="00022DE4" w:rsidRPr="00E4594B" w:rsidTr="00022DE4">
        <w:trPr>
          <w:trHeight w:val="471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tabs>
                <w:tab w:val="left" w:pos="612"/>
              </w:tabs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  طرائق التعليم والتعلم </w:t>
            </w:r>
          </w:p>
        </w:tc>
      </w:tr>
      <w:tr w:rsidR="00022DE4" w:rsidRPr="00E4594B" w:rsidTr="00022DE4">
        <w:trPr>
          <w:trHeight w:val="624"/>
        </w:trPr>
        <w:tc>
          <w:tcPr>
            <w:tcW w:w="972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706680" w:rsidRPr="00F82FCB" w:rsidRDefault="00706680" w:rsidP="0070668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طريقة المحاضرة - تزويد الطلبة بالأساسيات والمواضيع الاضافية المتعلقة بمخرجات التعليم ‏السابقة للمهارات لحل المشاكل العملية.‏</w:t>
            </w:r>
          </w:p>
          <w:p w:rsidR="00706680" w:rsidRPr="00F82FCB" w:rsidRDefault="00706680" w:rsidP="0070668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طريقة المناقشة - يتم مشاركة الطلبة خلال المحاضرة بحل بعض المشاكل العملية.‏</w:t>
            </w:r>
          </w:p>
          <w:p w:rsidR="00706680" w:rsidRPr="00F82FCB" w:rsidRDefault="00706680" w:rsidP="0070668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عن طريق التعاون بين الطلاب.‏</w:t>
            </w:r>
          </w:p>
          <w:p w:rsidR="00706680" w:rsidRPr="00F82FCB" w:rsidRDefault="00706680" w:rsidP="0070668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باستخدام الوسائل الالكترونية. ‏</w:t>
            </w:r>
          </w:p>
          <w:p w:rsidR="00706680" w:rsidRPr="00F82FCB" w:rsidRDefault="00706680" w:rsidP="0070668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عن طريق العصف الذهني بين الطلاب. ‏</w:t>
            </w:r>
          </w:p>
          <w:p w:rsidR="00022DE4" w:rsidRPr="00C6121F" w:rsidRDefault="00706680" w:rsidP="00706680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F82FCB">
              <w:rPr>
                <w:rFonts w:cs="Times New Roman"/>
                <w:sz w:val="28"/>
                <w:szCs w:val="28"/>
                <w:rtl/>
                <w:lang w:bidi="ar-IQ"/>
              </w:rPr>
              <w:t>التعليم باستخدام التدريبات العملية.</w:t>
            </w:r>
          </w:p>
        </w:tc>
      </w:tr>
      <w:tr w:rsidR="00022DE4" w:rsidRPr="00E4594B" w:rsidTr="00022DE4">
        <w:trPr>
          <w:trHeight w:val="425"/>
        </w:trPr>
        <w:tc>
          <w:tcPr>
            <w:tcW w:w="97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Pr="00E4594B" w:rsidRDefault="00022DE4" w:rsidP="00022DE4">
            <w:pPr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 طرائق التقييم </w:t>
            </w:r>
          </w:p>
        </w:tc>
      </w:tr>
      <w:tr w:rsidR="00022DE4" w:rsidRPr="00E4594B" w:rsidTr="00022DE4">
        <w:trPr>
          <w:trHeight w:val="1606"/>
        </w:trPr>
        <w:tc>
          <w:tcPr>
            <w:tcW w:w="9720" w:type="dxa"/>
            <w:tcBorders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022DE4" w:rsidRDefault="00022DE4" w:rsidP="00855F86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متحانات يومية باسئلة عملية وعلمية .</w:t>
            </w:r>
          </w:p>
          <w:p w:rsidR="00022DE4" w:rsidRDefault="00022DE4" w:rsidP="00855F86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درجات مشاركة لاسئلة المنافسة الصعبة بين الطلاب .</w:t>
            </w:r>
          </w:p>
          <w:p w:rsidR="00022DE4" w:rsidRDefault="00022DE4" w:rsidP="00855F86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وضع درجات للواجبات البيتية  والتقاريرالمكلفة بهم.</w:t>
            </w:r>
          </w:p>
          <w:p w:rsidR="00022DE4" w:rsidRDefault="00022DE4" w:rsidP="00855F86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</w:rPr>
              <w:t>امتحانات فصلية للمنهج الدراسي اضافة الى امتحان نصف السنة والامتحان النهائي</w:t>
            </w:r>
          </w:p>
          <w:p w:rsidR="00022DE4" w:rsidRPr="00E4594B" w:rsidRDefault="00022DE4" w:rsidP="00022DE4">
            <w:pPr>
              <w:autoSpaceDE w:val="0"/>
              <w:autoSpaceDN w:val="0"/>
              <w:adjustRightInd w:val="0"/>
              <w:ind w:left="360"/>
              <w:rPr>
                <w:rFonts w:cs="Times New Roman"/>
                <w:sz w:val="28"/>
                <w:szCs w:val="28"/>
                <w:lang w:bidi="ar-IQ"/>
              </w:rPr>
            </w:pPr>
          </w:p>
        </w:tc>
      </w:tr>
    </w:tbl>
    <w:p w:rsidR="00F80574" w:rsidRDefault="00F80574" w:rsidP="00F80574"/>
    <w:p w:rsidR="00FC7B1E" w:rsidRPr="00FC7B1E" w:rsidRDefault="00FC7B1E" w:rsidP="00FC7B1E">
      <w:pPr>
        <w:rPr>
          <w:vanish/>
        </w:rPr>
      </w:pPr>
    </w:p>
    <w:tbl>
      <w:tblPr>
        <w:bidiVisual/>
        <w:tblW w:w="97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90"/>
      </w:tblGrid>
      <w:tr w:rsidR="00F80574" w:rsidRPr="00E4594B" w:rsidTr="00086F4D">
        <w:trPr>
          <w:trHeight w:val="413"/>
        </w:trPr>
        <w:tc>
          <w:tcPr>
            <w:tcW w:w="97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F80574" w:rsidRPr="0020555A" w:rsidRDefault="00F80574" w:rsidP="00855F86">
            <w:pPr>
              <w:numPr>
                <w:ilvl w:val="0"/>
                <w:numId w:val="1"/>
              </w:numPr>
              <w:tabs>
                <w:tab w:val="left" w:pos="252"/>
                <w:tab w:val="left" w:pos="43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20555A">
              <w:rPr>
                <w:rFonts w:cs="Times New Roman"/>
                <w:sz w:val="28"/>
                <w:szCs w:val="28"/>
                <w:rtl/>
                <w:lang w:bidi="ar-IQ"/>
              </w:rPr>
              <w:t>التخطيط للتطور الشخصي</w:t>
            </w:r>
          </w:p>
        </w:tc>
      </w:tr>
      <w:tr w:rsidR="00F80574" w:rsidRPr="00E4594B" w:rsidTr="00086F4D">
        <w:trPr>
          <w:trHeight w:val="413"/>
        </w:trPr>
        <w:tc>
          <w:tcPr>
            <w:tcW w:w="979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F80574" w:rsidRPr="00E4594B" w:rsidRDefault="00B9793C" w:rsidP="00392D73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lang w:bidi="ar-IQ"/>
              </w:rPr>
            </w:pPr>
            <w:r w:rsidRPr="00B23A10">
              <w:rPr>
                <w:rFonts w:cs="Times New Roman"/>
                <w:sz w:val="28"/>
                <w:szCs w:val="28"/>
                <w:rtl/>
              </w:rPr>
              <w:t>يتم التخطيط لتطوير شخصيات الطلبة عن طريق اقامة حلقات نقاشية معهم ومطالبتهم بتقارير وسم</w:t>
            </w:r>
            <w:r w:rsidR="001D1CE1">
              <w:rPr>
                <w:rFonts w:cs="Times New Roman" w:hint="cs"/>
                <w:sz w:val="28"/>
                <w:szCs w:val="28"/>
                <w:rtl/>
              </w:rPr>
              <w:t>ي</w:t>
            </w:r>
            <w:r w:rsidRPr="00B23A10">
              <w:rPr>
                <w:rFonts w:cs="Times New Roman"/>
                <w:sz w:val="28"/>
                <w:szCs w:val="28"/>
                <w:rtl/>
              </w:rPr>
              <w:t xml:space="preserve">نرات دورية وعلى مدار المراحل الاربعة ولمختلف المواضيع  لتنمية التطور الشخصي لديهم </w:t>
            </w:r>
          </w:p>
        </w:tc>
      </w:tr>
      <w:tr w:rsidR="00F80574" w:rsidRPr="00E4594B" w:rsidTr="00086F4D">
        <w:trPr>
          <w:trHeight w:val="413"/>
        </w:trPr>
        <w:tc>
          <w:tcPr>
            <w:tcW w:w="97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F80574" w:rsidRPr="0020555A" w:rsidRDefault="00F80574" w:rsidP="00855F86">
            <w:pPr>
              <w:numPr>
                <w:ilvl w:val="0"/>
                <w:numId w:val="1"/>
              </w:numPr>
              <w:tabs>
                <w:tab w:val="left" w:pos="507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20555A">
              <w:rPr>
                <w:rFonts w:cs="Times New Roman"/>
                <w:sz w:val="28"/>
                <w:szCs w:val="28"/>
                <w:rtl/>
                <w:lang w:bidi="ar-IQ"/>
              </w:rPr>
              <w:lastRenderedPageBreak/>
              <w:t xml:space="preserve">معيار القبول </w:t>
            </w:r>
            <w:r w:rsidR="003068D1" w:rsidRPr="0020555A">
              <w:rPr>
                <w:rFonts w:cs="Times New Roman" w:hint="cs"/>
                <w:sz w:val="28"/>
                <w:szCs w:val="28"/>
                <w:rtl/>
                <w:lang w:bidi="ar-IQ"/>
              </w:rPr>
              <w:t>(وض</w:t>
            </w:r>
            <w:r w:rsidR="00D1550E">
              <w:rPr>
                <w:rFonts w:cs="Times New Roman" w:hint="cs"/>
                <w:sz w:val="28"/>
                <w:szCs w:val="28"/>
                <w:rtl/>
                <w:lang w:bidi="ar-IQ"/>
              </w:rPr>
              <w:t>ع</w:t>
            </w:r>
            <w:r w:rsidRPr="0020555A">
              <w:rPr>
                <w:rFonts w:cs="Times New Roman"/>
                <w:sz w:val="28"/>
                <w:szCs w:val="28"/>
                <w:rtl/>
                <w:lang w:bidi="ar-IQ"/>
              </w:rPr>
              <w:t xml:space="preserve"> الأنظمة المتعلقة بالالتحاق بالكلية أو </w:t>
            </w:r>
            <w:r w:rsidR="003068D1" w:rsidRPr="0020555A">
              <w:rPr>
                <w:rFonts w:cs="Times New Roman" w:hint="cs"/>
                <w:sz w:val="28"/>
                <w:szCs w:val="28"/>
                <w:rtl/>
                <w:lang w:bidi="ar-IQ"/>
              </w:rPr>
              <w:t>المعهد)</w:t>
            </w:r>
          </w:p>
        </w:tc>
      </w:tr>
      <w:tr w:rsidR="00F80574" w:rsidRPr="00E4594B" w:rsidTr="00086F4D">
        <w:trPr>
          <w:trHeight w:val="413"/>
        </w:trPr>
        <w:tc>
          <w:tcPr>
            <w:tcW w:w="9790" w:type="dxa"/>
            <w:tcBorders>
              <w:left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F80574" w:rsidRPr="00392D73" w:rsidRDefault="00467291" w:rsidP="00392D73">
            <w:p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1D1CE1">
              <w:rPr>
                <w:rFonts w:cs="Times New Roman"/>
                <w:sz w:val="28"/>
                <w:szCs w:val="28"/>
                <w:rtl/>
                <w:lang w:bidi="ar-IQ"/>
              </w:rPr>
              <w:t>قبول مركزي من وزارة التعليم العالي والبحث العلمي.</w:t>
            </w:r>
          </w:p>
        </w:tc>
      </w:tr>
      <w:tr w:rsidR="00F80574" w:rsidRPr="00E4594B" w:rsidTr="00086F4D">
        <w:trPr>
          <w:trHeight w:val="413"/>
        </w:trPr>
        <w:tc>
          <w:tcPr>
            <w:tcW w:w="97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BE5F1"/>
            <w:vAlign w:val="center"/>
          </w:tcPr>
          <w:p w:rsidR="00F80574" w:rsidRPr="0020555A" w:rsidRDefault="00F80574" w:rsidP="00855F86">
            <w:pPr>
              <w:numPr>
                <w:ilvl w:val="0"/>
                <w:numId w:val="1"/>
              </w:numPr>
              <w:tabs>
                <w:tab w:val="left" w:pos="507"/>
                <w:tab w:val="left" w:pos="792"/>
              </w:tabs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20555A">
              <w:rPr>
                <w:rFonts w:cs="Times New Roman"/>
                <w:sz w:val="28"/>
                <w:szCs w:val="28"/>
                <w:rtl/>
                <w:lang w:bidi="ar-IQ"/>
              </w:rPr>
              <w:t>أهم مصادر المعلومات عن البرنامج</w:t>
            </w:r>
          </w:p>
        </w:tc>
      </w:tr>
      <w:tr w:rsidR="00F80574" w:rsidRPr="00E4594B" w:rsidTr="00086F4D">
        <w:trPr>
          <w:trHeight w:val="375"/>
        </w:trPr>
        <w:tc>
          <w:tcPr>
            <w:tcW w:w="9790" w:type="dxa"/>
            <w:tcBorders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vAlign w:val="center"/>
          </w:tcPr>
          <w:p w:rsidR="00915E09" w:rsidRPr="00A36EAD" w:rsidRDefault="00F679C2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A36EAD">
              <w:rPr>
                <w:rFonts w:cs="Times New Roman"/>
                <w:sz w:val="28"/>
                <w:szCs w:val="28"/>
                <w:rtl/>
                <w:lang w:bidi="ar-IQ"/>
              </w:rPr>
              <w:t xml:space="preserve">موقع الكلية </w:t>
            </w:r>
            <w:r w:rsidR="002E7BA4" w:rsidRPr="00A36EAD">
              <w:rPr>
                <w:rFonts w:cs="Times New Roman"/>
                <w:sz w:val="28"/>
                <w:szCs w:val="28"/>
                <w:rtl/>
                <w:lang w:bidi="ar-IQ"/>
              </w:rPr>
              <w:t>.</w:t>
            </w:r>
          </w:p>
          <w:p w:rsidR="00F679C2" w:rsidRPr="00A36EAD" w:rsidRDefault="00F679C2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 w:rsidRPr="00A36EAD">
              <w:rPr>
                <w:rFonts w:cs="Times New Roman"/>
                <w:sz w:val="28"/>
                <w:szCs w:val="28"/>
                <w:rtl/>
                <w:lang w:bidi="ar-IQ"/>
              </w:rPr>
              <w:t>الموقع الالكتروني والبريد الالكتروني للقسم</w:t>
            </w:r>
            <w:r w:rsidR="002E7BA4" w:rsidRPr="00A36EAD">
              <w:rPr>
                <w:rFonts w:cs="Times New Roman"/>
                <w:sz w:val="28"/>
                <w:szCs w:val="28"/>
                <w:rtl/>
                <w:lang w:bidi="ar-IQ"/>
              </w:rPr>
              <w:t>.</w:t>
            </w:r>
          </w:p>
          <w:p w:rsidR="00F679C2" w:rsidRPr="00E4594B" w:rsidRDefault="00F679C2" w:rsidP="00C8774B">
            <w:pPr>
              <w:autoSpaceDE w:val="0"/>
              <w:autoSpaceDN w:val="0"/>
              <w:adjustRightInd w:val="0"/>
              <w:rPr>
                <w:sz w:val="28"/>
                <w:szCs w:val="28"/>
                <w:lang w:bidi="ar-IQ"/>
              </w:rPr>
            </w:pPr>
          </w:p>
        </w:tc>
      </w:tr>
    </w:tbl>
    <w:p w:rsidR="00F80574" w:rsidRPr="00E779AA" w:rsidRDefault="00F80574" w:rsidP="00F80574">
      <w:pPr>
        <w:autoSpaceDE w:val="0"/>
        <w:autoSpaceDN w:val="0"/>
        <w:adjustRightInd w:val="0"/>
        <w:spacing w:after="200" w:line="276" w:lineRule="auto"/>
        <w:rPr>
          <w:sz w:val="28"/>
          <w:szCs w:val="28"/>
          <w:rtl/>
          <w:lang w:bidi="ar-IQ"/>
        </w:rPr>
        <w:sectPr w:rsidR="00F80574" w:rsidRPr="00E779AA" w:rsidSect="005F733A">
          <w:footerReference w:type="default" r:id="rId8"/>
          <w:pgSz w:w="12240" w:h="15840"/>
          <w:pgMar w:top="1079" w:right="1260" w:bottom="1079" w:left="1440" w:header="720" w:footer="720" w:gutter="0"/>
          <w:pgNumType w:start="0"/>
          <w:cols w:space="720"/>
          <w:noEndnote/>
          <w:titlePg/>
          <w:docGrid w:linePitch="272"/>
        </w:sectPr>
      </w:pPr>
    </w:p>
    <w:tbl>
      <w:tblPr>
        <w:tblpPr w:leftFromText="180" w:rightFromText="180" w:vertAnchor="page" w:horzAnchor="margin" w:tblpXSpec="center" w:tblpY="1411"/>
        <w:bidiVisual/>
        <w:tblW w:w="1555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373"/>
        <w:gridCol w:w="34"/>
        <w:gridCol w:w="490"/>
        <w:gridCol w:w="482"/>
        <w:gridCol w:w="522"/>
        <w:gridCol w:w="470"/>
        <w:gridCol w:w="1984"/>
        <w:gridCol w:w="285"/>
        <w:gridCol w:w="566"/>
        <w:gridCol w:w="7"/>
        <w:gridCol w:w="376"/>
        <w:gridCol w:w="137"/>
        <w:gridCol w:w="436"/>
        <w:gridCol w:w="55"/>
        <w:gridCol w:w="518"/>
        <w:gridCol w:w="491"/>
        <w:gridCol w:w="410"/>
        <w:gridCol w:w="573"/>
        <w:gridCol w:w="513"/>
        <w:gridCol w:w="513"/>
        <w:gridCol w:w="491"/>
        <w:gridCol w:w="491"/>
        <w:gridCol w:w="492"/>
        <w:gridCol w:w="491"/>
        <w:gridCol w:w="491"/>
        <w:gridCol w:w="491"/>
        <w:gridCol w:w="491"/>
        <w:gridCol w:w="492"/>
        <w:gridCol w:w="491"/>
        <w:gridCol w:w="491"/>
        <w:gridCol w:w="491"/>
        <w:gridCol w:w="880"/>
        <w:gridCol w:w="36"/>
      </w:tblGrid>
      <w:tr w:rsidR="004E646B" w:rsidRPr="00DB131F" w:rsidTr="003844F8">
        <w:trPr>
          <w:gridBefore w:val="2"/>
          <w:wBefore w:w="407" w:type="dxa"/>
          <w:trHeight w:val="526"/>
        </w:trPr>
        <w:tc>
          <w:tcPr>
            <w:tcW w:w="490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482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522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13653" w:type="dxa"/>
            <w:gridSpan w:val="28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مخطط مهارات المنهج</w:t>
            </w:r>
          </w:p>
        </w:tc>
      </w:tr>
      <w:tr w:rsidR="004E646B" w:rsidRPr="00DB131F" w:rsidTr="003844F8">
        <w:trPr>
          <w:gridBefore w:val="2"/>
          <w:wBefore w:w="407" w:type="dxa"/>
          <w:trHeight w:val="1717"/>
        </w:trPr>
        <w:tc>
          <w:tcPr>
            <w:tcW w:w="490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482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522" w:type="dxa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13653" w:type="dxa"/>
            <w:gridSpan w:val="28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يرجى وضع اشارة في المربعات المقابلة لمخرجات التعلم الفردية من البرنامج الخاضعة للتقييم</w:t>
            </w:r>
          </w:p>
        </w:tc>
      </w:tr>
      <w:tr w:rsidR="004E646B" w:rsidRPr="00DB131F" w:rsidTr="004E646B">
        <w:trPr>
          <w:trHeight w:val="526"/>
        </w:trPr>
        <w:tc>
          <w:tcPr>
            <w:tcW w:w="4640" w:type="dxa"/>
            <w:gridSpan w:val="8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73" w:type="dxa"/>
            <w:gridSpan w:val="2"/>
            <w:tcBorders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513" w:type="dxa"/>
            <w:gridSpan w:val="2"/>
            <w:tcBorders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491" w:type="dxa"/>
            <w:gridSpan w:val="2"/>
            <w:tcBorders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9337" w:type="dxa"/>
            <w:gridSpan w:val="19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مخرجات التعلم المطلوبة من البرنامج</w:t>
            </w:r>
          </w:p>
        </w:tc>
      </w:tr>
      <w:tr w:rsidR="004E646B" w:rsidRPr="00DB131F" w:rsidTr="003844F8">
        <w:trPr>
          <w:gridBefore w:val="1"/>
          <w:gridAfter w:val="1"/>
          <w:wBefore w:w="373" w:type="dxa"/>
          <w:wAfter w:w="36" w:type="dxa"/>
          <w:trHeight w:val="1510"/>
        </w:trPr>
        <w:tc>
          <w:tcPr>
            <w:tcW w:w="1006" w:type="dxa"/>
            <w:gridSpan w:val="3"/>
            <w:vMerge w:val="restart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السنة / المستوى</w:t>
            </w:r>
          </w:p>
        </w:tc>
        <w:tc>
          <w:tcPr>
            <w:tcW w:w="992" w:type="dxa"/>
            <w:gridSpan w:val="2"/>
            <w:vMerge w:val="restart"/>
            <w:shd w:val="clear" w:color="auto" w:fill="D3DFE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رمز المقرر</w:t>
            </w:r>
          </w:p>
        </w:tc>
        <w:tc>
          <w:tcPr>
            <w:tcW w:w="1984" w:type="dxa"/>
            <w:vMerge w:val="restart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اسم المقرر</w:t>
            </w:r>
          </w:p>
        </w:tc>
        <w:tc>
          <w:tcPr>
            <w:tcW w:w="851" w:type="dxa"/>
            <w:gridSpan w:val="2"/>
            <w:vMerge w:val="restart"/>
            <w:shd w:val="clear" w:color="auto" w:fill="D3DFE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أساسي</w:t>
            </w:r>
          </w:p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أم اختياري</w:t>
            </w:r>
          </w:p>
        </w:tc>
        <w:tc>
          <w:tcPr>
            <w:tcW w:w="2020" w:type="dxa"/>
            <w:gridSpan w:val="7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اهداف المعرفية </w:t>
            </w:r>
          </w:p>
        </w:tc>
        <w:tc>
          <w:tcPr>
            <w:tcW w:w="983" w:type="dxa"/>
            <w:gridSpan w:val="2"/>
            <w:shd w:val="clear" w:color="auto" w:fill="D3DFE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513" w:type="dxa"/>
            <w:shd w:val="clear" w:color="auto" w:fill="D3DFEE"/>
          </w:tcPr>
          <w:p w:rsidR="004E646B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1987" w:type="dxa"/>
            <w:gridSpan w:val="4"/>
            <w:shd w:val="clear" w:color="auto" w:fill="D3DFE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اهداف المهاراتية </w:t>
            </w: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 الخاصة بالموضوع</w:t>
            </w:r>
          </w:p>
        </w:tc>
        <w:tc>
          <w:tcPr>
            <w:tcW w:w="491" w:type="dxa"/>
            <w:shd w:val="clear" w:color="auto" w:fill="A7BFDE"/>
          </w:tcPr>
          <w:p w:rsidR="004E646B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</w:p>
        </w:tc>
        <w:tc>
          <w:tcPr>
            <w:tcW w:w="1965" w:type="dxa"/>
            <w:gridSpan w:val="4"/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الاهداف الوجدانية والقيمية </w:t>
            </w:r>
          </w:p>
        </w:tc>
        <w:tc>
          <w:tcPr>
            <w:tcW w:w="2353" w:type="dxa"/>
            <w:gridSpan w:val="4"/>
            <w:shd w:val="clear" w:color="auto" w:fill="D3DFE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المهارات العامة </w:t>
            </w:r>
            <w:r w:rsidRPr="00DB131F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و</w:t>
            </w: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التأهيلي</w:t>
            </w:r>
            <w:r>
              <w:rPr>
                <w:rFonts w:ascii="Cambria" w:hAnsi="Cambria" w:cs="Times New Roman" w:hint="eastAsia"/>
                <w:b/>
                <w:bCs/>
                <w:color w:val="000000"/>
                <w:sz w:val="24"/>
                <w:szCs w:val="24"/>
                <w:rtl/>
              </w:rPr>
              <w:t>ة</w:t>
            </w: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 xml:space="preserve"> </w:t>
            </w: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>المنقولة</w:t>
            </w:r>
          </w:p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(</w:t>
            </w: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</w:rPr>
              <w:t xml:space="preserve"> المهارات الأخرى المتعلقة بقابلية التوظيف والتطور الشخصي</w:t>
            </w: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</w:rPr>
              <w:t>)</w:t>
            </w:r>
          </w:p>
        </w:tc>
      </w:tr>
      <w:tr w:rsidR="004E646B" w:rsidRPr="00DB131F" w:rsidTr="003844F8">
        <w:trPr>
          <w:gridBefore w:val="1"/>
          <w:gridAfter w:val="1"/>
          <w:wBefore w:w="373" w:type="dxa"/>
          <w:wAfter w:w="36" w:type="dxa"/>
          <w:trHeight w:val="404"/>
        </w:trPr>
        <w:tc>
          <w:tcPr>
            <w:tcW w:w="1006" w:type="dxa"/>
            <w:gridSpan w:val="3"/>
            <w:vMerge/>
            <w:tcBorders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992" w:type="dxa"/>
            <w:gridSpan w:val="2"/>
            <w:vMerge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1984" w:type="dxa"/>
            <w:vMerge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851" w:type="dxa"/>
            <w:gridSpan w:val="2"/>
            <w:vMerge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bidi w:val="0"/>
              <w:adjustRightInd w:val="0"/>
              <w:spacing w:after="200" w:line="276" w:lineRule="auto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383" w:type="dxa"/>
            <w:gridSpan w:val="2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1</w:t>
            </w:r>
          </w:p>
        </w:tc>
        <w:tc>
          <w:tcPr>
            <w:tcW w:w="573" w:type="dxa"/>
            <w:gridSpan w:val="2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2</w:t>
            </w:r>
          </w:p>
        </w:tc>
        <w:tc>
          <w:tcPr>
            <w:tcW w:w="573" w:type="dxa"/>
            <w:gridSpan w:val="2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1F2252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</w:t>
            </w:r>
            <w:r w:rsidR="001F2252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3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4</w:t>
            </w:r>
          </w:p>
        </w:tc>
        <w:tc>
          <w:tcPr>
            <w:tcW w:w="410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5</w:t>
            </w:r>
          </w:p>
        </w:tc>
        <w:tc>
          <w:tcPr>
            <w:tcW w:w="57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6</w:t>
            </w:r>
          </w:p>
        </w:tc>
        <w:tc>
          <w:tcPr>
            <w:tcW w:w="51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ا7</w:t>
            </w:r>
          </w:p>
        </w:tc>
        <w:tc>
          <w:tcPr>
            <w:tcW w:w="513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Default="004E646B" w:rsidP="004E646B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</w:t>
            </w:r>
          </w:p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1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2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1F2252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</w:t>
            </w:r>
            <w:r w:rsidR="001F2252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3</w:t>
            </w:r>
          </w:p>
        </w:tc>
        <w:tc>
          <w:tcPr>
            <w:tcW w:w="4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4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ب5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ج1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ج2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1F2252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ج</w:t>
            </w:r>
            <w:r w:rsidR="001F2252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3</w:t>
            </w:r>
          </w:p>
        </w:tc>
        <w:tc>
          <w:tcPr>
            <w:tcW w:w="492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ج4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1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2</w:t>
            </w:r>
          </w:p>
        </w:tc>
        <w:tc>
          <w:tcPr>
            <w:tcW w:w="49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1F2252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</w:t>
            </w:r>
            <w:r w:rsidR="001F2252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3</w:t>
            </w:r>
          </w:p>
        </w:tc>
        <w:tc>
          <w:tcPr>
            <w:tcW w:w="880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 w:rsidRPr="00DB131F"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د4</w:t>
            </w:r>
          </w:p>
        </w:tc>
      </w:tr>
      <w:tr w:rsidR="004E646B" w:rsidRPr="00DB131F" w:rsidTr="003844F8">
        <w:trPr>
          <w:gridBefore w:val="1"/>
          <w:gridAfter w:val="1"/>
          <w:wBefore w:w="373" w:type="dxa"/>
          <w:wAfter w:w="36" w:type="dxa"/>
          <w:trHeight w:val="394"/>
        </w:trPr>
        <w:tc>
          <w:tcPr>
            <w:tcW w:w="1006" w:type="dxa"/>
            <w:gridSpan w:val="3"/>
            <w:shd w:val="clear" w:color="auto" w:fill="A7BFDE"/>
          </w:tcPr>
          <w:p w:rsidR="004E646B" w:rsidRPr="00DB131F" w:rsidRDefault="00F12D15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الاولى</w:t>
            </w:r>
            <w:r w:rsidR="003844F8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 xml:space="preserve"> </w:t>
            </w:r>
            <w:r w:rsidR="004E646B"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 xml:space="preserve">  </w:t>
            </w:r>
          </w:p>
        </w:tc>
        <w:tc>
          <w:tcPr>
            <w:tcW w:w="992" w:type="dxa"/>
            <w:gridSpan w:val="2"/>
            <w:shd w:val="clear" w:color="auto" w:fill="D3DFEE"/>
          </w:tcPr>
          <w:p w:rsidR="004E646B" w:rsidRPr="003844F8" w:rsidRDefault="004E646B" w:rsidP="000F5E41">
            <w:pPr>
              <w:autoSpaceDE w:val="0"/>
              <w:autoSpaceDN w:val="0"/>
              <w:adjustRightInd w:val="0"/>
              <w:rPr>
                <w:rFonts w:ascii="Cambria" w:hAnsi="Cambria" w:cs="Times New Roman"/>
                <w:b/>
                <w:bCs/>
                <w:color w:val="000000"/>
                <w:rtl/>
              </w:rPr>
            </w:pPr>
          </w:p>
        </w:tc>
        <w:tc>
          <w:tcPr>
            <w:tcW w:w="1984" w:type="dxa"/>
            <w:shd w:val="clear" w:color="auto" w:fill="A7BFDE"/>
          </w:tcPr>
          <w:p w:rsidR="004E646B" w:rsidRPr="003844F8" w:rsidRDefault="00F12D15" w:rsidP="002414ED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Extraction metallurgy</w:t>
            </w:r>
          </w:p>
        </w:tc>
        <w:tc>
          <w:tcPr>
            <w:tcW w:w="851" w:type="dxa"/>
            <w:gridSpan w:val="2"/>
            <w:shd w:val="clear" w:color="auto" w:fill="D3DFE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 w:bidi="ar-IQ"/>
              </w:rPr>
            </w:pPr>
            <w:r>
              <w:rPr>
                <w:rFonts w:ascii="Cambria" w:hAnsi="Cambria" w:cs="Times New Roman" w:hint="cs"/>
                <w:b/>
                <w:bCs/>
                <w:color w:val="000000"/>
                <w:sz w:val="24"/>
                <w:szCs w:val="24"/>
                <w:rtl/>
                <w:lang w:val="en" w:bidi="ar-IQ"/>
              </w:rPr>
              <w:t>أساسي</w:t>
            </w:r>
          </w:p>
        </w:tc>
        <w:tc>
          <w:tcPr>
            <w:tcW w:w="383" w:type="dxa"/>
            <w:gridSpan w:val="2"/>
            <w:shd w:val="clear" w:color="auto" w:fill="A7BFDE"/>
          </w:tcPr>
          <w:p w:rsidR="004E646B" w:rsidRPr="00DB131F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b/>
                <w:bCs/>
                <w:color w:val="000000"/>
                <w:sz w:val="24"/>
                <w:szCs w:val="24"/>
                <w:lang w:val="en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573" w:type="dxa"/>
            <w:gridSpan w:val="2"/>
            <w:shd w:val="clear" w:color="auto" w:fill="D3DFE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573" w:type="dxa"/>
            <w:gridSpan w:val="2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491" w:type="dxa"/>
            <w:shd w:val="clear" w:color="auto" w:fill="D3DFE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410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573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513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</w:pPr>
          </w:p>
        </w:tc>
        <w:tc>
          <w:tcPr>
            <w:tcW w:w="513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D3DFE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2" w:type="dxa"/>
            <w:shd w:val="clear" w:color="auto" w:fill="D3DFE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</w:p>
        </w:tc>
        <w:tc>
          <w:tcPr>
            <w:tcW w:w="491" w:type="dxa"/>
            <w:shd w:val="clear" w:color="auto" w:fill="D3DFE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2" w:type="dxa"/>
            <w:shd w:val="clear" w:color="auto" w:fill="D3DFEE"/>
          </w:tcPr>
          <w:p w:rsidR="004E646B" w:rsidRPr="00C36AC7" w:rsidRDefault="004E646B" w:rsidP="00F221D4">
            <w:pPr>
              <w:rPr>
                <w:sz w:val="32"/>
                <w:szCs w:val="32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D3DFE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491" w:type="dxa"/>
            <w:shd w:val="clear" w:color="auto" w:fill="A7BFD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  <w:tc>
          <w:tcPr>
            <w:tcW w:w="880" w:type="dxa"/>
            <w:shd w:val="clear" w:color="auto" w:fill="D3DFEE"/>
          </w:tcPr>
          <w:p w:rsidR="004E646B" w:rsidRPr="00C36AC7" w:rsidRDefault="004E646B" w:rsidP="00F221D4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32"/>
                <w:szCs w:val="32"/>
                <w:lang w:val="en" w:bidi="ar-IQ"/>
              </w:rPr>
            </w:pPr>
            <w:r w:rsidRPr="00C36AC7">
              <w:rPr>
                <w:rFonts w:ascii="Cambria" w:hAnsi="Cambria" w:cs="Times New Roman"/>
                <w:color w:val="000000"/>
                <w:sz w:val="32"/>
                <w:szCs w:val="32"/>
                <w:rtl/>
                <w:lang w:val="en" w:bidi="ar-IQ"/>
              </w:rPr>
              <w:t>√</w:t>
            </w:r>
          </w:p>
        </w:tc>
      </w:tr>
    </w:tbl>
    <w:p w:rsidR="00F80574" w:rsidRDefault="00F80574" w:rsidP="00F8057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2"/>
          <w:szCs w:val="22"/>
          <w:rtl/>
          <w:lang w:val="en" w:bidi="ar-IQ"/>
        </w:rPr>
      </w:pPr>
    </w:p>
    <w:p w:rsidR="009B68B5" w:rsidRDefault="009B68B5" w:rsidP="00F80574">
      <w:pPr>
        <w:tabs>
          <w:tab w:val="left" w:pos="1590"/>
          <w:tab w:val="center" w:pos="4320"/>
        </w:tabs>
        <w:autoSpaceDE w:val="0"/>
        <w:autoSpaceDN w:val="0"/>
        <w:adjustRightInd w:val="0"/>
        <w:spacing w:after="200" w:line="276" w:lineRule="auto"/>
        <w:jc w:val="center"/>
        <w:rPr>
          <w:b/>
          <w:bCs/>
          <w:color w:val="993300"/>
          <w:sz w:val="32"/>
          <w:szCs w:val="32"/>
          <w:rtl/>
        </w:rPr>
      </w:pPr>
    </w:p>
    <w:p w:rsidR="009B68B5" w:rsidRDefault="009B68B5" w:rsidP="00F80574">
      <w:pPr>
        <w:tabs>
          <w:tab w:val="left" w:pos="1590"/>
          <w:tab w:val="center" w:pos="4320"/>
        </w:tabs>
        <w:autoSpaceDE w:val="0"/>
        <w:autoSpaceDN w:val="0"/>
        <w:adjustRightInd w:val="0"/>
        <w:spacing w:after="200" w:line="276" w:lineRule="auto"/>
        <w:jc w:val="center"/>
        <w:rPr>
          <w:b/>
          <w:bCs/>
          <w:color w:val="993300"/>
          <w:sz w:val="32"/>
          <w:szCs w:val="32"/>
          <w:rtl/>
        </w:rPr>
        <w:sectPr w:rsidR="009B68B5" w:rsidSect="00D84C32">
          <w:pgSz w:w="16838" w:h="11906" w:orient="landscape" w:code="9"/>
          <w:pgMar w:top="2659" w:right="1797" w:bottom="2659" w:left="1797" w:header="709" w:footer="709" w:gutter="0"/>
          <w:paperSrc w:other="7"/>
          <w:cols w:space="708"/>
          <w:bidi/>
          <w:rtlGutter/>
          <w:docGrid w:linePitch="360"/>
        </w:sectPr>
      </w:pPr>
    </w:p>
    <w:p w:rsidR="00F80574" w:rsidRPr="00EE06F8" w:rsidRDefault="009B68B5" w:rsidP="009B68B5">
      <w:pPr>
        <w:autoSpaceDE w:val="0"/>
        <w:autoSpaceDN w:val="0"/>
        <w:adjustRightInd w:val="0"/>
        <w:spacing w:after="200" w:line="276" w:lineRule="auto"/>
        <w:jc w:val="center"/>
        <w:rPr>
          <w:rFonts w:cs="Times New Roman"/>
          <w:b/>
          <w:bCs/>
          <w:sz w:val="32"/>
          <w:szCs w:val="32"/>
          <w:rtl/>
          <w:lang w:bidi="ar-IQ"/>
        </w:rPr>
      </w:pPr>
      <w:r w:rsidRPr="00EE06F8">
        <w:rPr>
          <w:rFonts w:cs="Times New Roman"/>
          <w:b/>
          <w:bCs/>
          <w:sz w:val="32"/>
          <w:szCs w:val="32"/>
          <w:rtl/>
        </w:rPr>
        <w:lastRenderedPageBreak/>
        <w:t>ن</w:t>
      </w:r>
      <w:r w:rsidR="00F80574" w:rsidRPr="00EE06F8">
        <w:rPr>
          <w:rFonts w:cs="Times New Roman"/>
          <w:b/>
          <w:bCs/>
          <w:sz w:val="32"/>
          <w:szCs w:val="32"/>
          <w:rtl/>
        </w:rPr>
        <w:t>موذج وصف المقرر</w:t>
      </w:r>
    </w:p>
    <w:p w:rsidR="00D355A3" w:rsidRDefault="008A3F48" w:rsidP="008A3F48">
      <w:pPr>
        <w:autoSpaceDE w:val="0"/>
        <w:autoSpaceDN w:val="0"/>
        <w:adjustRightInd w:val="0"/>
        <w:spacing w:before="240" w:after="200" w:line="276" w:lineRule="auto"/>
        <w:rPr>
          <w:b/>
          <w:bCs/>
          <w:color w:val="993300"/>
          <w:sz w:val="32"/>
          <w:szCs w:val="32"/>
          <w:rtl/>
          <w:lang w:bidi="ar-IQ"/>
        </w:rPr>
      </w:pPr>
      <w:r w:rsidRPr="008A3F48">
        <w:rPr>
          <w:rFonts w:cs="Times New Roman"/>
          <w:b/>
          <w:bCs/>
          <w:color w:val="1F4E79"/>
          <w:sz w:val="32"/>
          <w:szCs w:val="32"/>
          <w:rtl/>
          <w:lang w:bidi="ar-IQ"/>
        </w:rPr>
        <w:t>وصف المقرر</w:t>
      </w:r>
    </w:p>
    <w:tbl>
      <w:tblPr>
        <w:tblpPr w:leftFromText="180" w:rightFromText="180" w:vertAnchor="text" w:horzAnchor="margin" w:tblpXSpec="center" w:tblpY="230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D1550E" w:rsidRPr="00DB131F" w:rsidTr="00DB131F">
        <w:trPr>
          <w:trHeight w:val="794"/>
        </w:trPr>
        <w:tc>
          <w:tcPr>
            <w:tcW w:w="9720" w:type="dxa"/>
            <w:shd w:val="clear" w:color="auto" w:fill="A7BFDE"/>
          </w:tcPr>
          <w:p w:rsidR="00D1550E" w:rsidRPr="00DB131F" w:rsidRDefault="00D1550E" w:rsidP="00DB131F">
            <w:pPr>
              <w:autoSpaceDE w:val="0"/>
              <w:autoSpaceDN w:val="0"/>
              <w:adjustRightInd w:val="0"/>
              <w:spacing w:before="240" w:after="200" w:line="276" w:lineRule="auto"/>
              <w:jc w:val="both"/>
              <w:rPr>
                <w:rFonts w:ascii="Cambria" w:hAnsi="Cambria" w:cs="Times New Roman"/>
                <w:b/>
                <w:bCs/>
                <w:color w:val="000000"/>
                <w:sz w:val="32"/>
                <w:szCs w:val="32"/>
                <w:lang w:bidi="ar-IQ"/>
              </w:rPr>
            </w:pPr>
            <w:r w:rsidRPr="00DB131F">
              <w:rPr>
                <w:rFonts w:ascii="Arial" w:hAnsi="Arial" w:cs="Arial"/>
                <w:color w:val="000000"/>
                <w:sz w:val="28"/>
                <w:szCs w:val="28"/>
                <w:rtl/>
                <w:lang w:bidi="ar-IQ"/>
              </w:rPr>
              <w:t xml:space="preserve">يوفر وصف المقرر هذا إيجازاً مقتضياً لأهم خصائص المقرر ومخرجات التعلم المتوقعة من الطالب تحقيقها مبرهناً عما إذا كان قد حقق الاستفادة القصوى من فرص </w:t>
            </w:r>
            <w:r w:rsidR="00E734E3" w:rsidRPr="00DB131F">
              <w:rPr>
                <w:rFonts w:ascii="Arial" w:hAnsi="Arial" w:cs="Arial" w:hint="cs"/>
                <w:color w:val="000000"/>
                <w:sz w:val="28"/>
                <w:szCs w:val="28"/>
                <w:rtl/>
                <w:lang w:bidi="ar-IQ"/>
              </w:rPr>
              <w:t xml:space="preserve">التعلم </w:t>
            </w:r>
            <w:r w:rsidRPr="00DB131F">
              <w:rPr>
                <w:rFonts w:ascii="Arial" w:hAnsi="Arial" w:cs="Arial"/>
                <w:color w:val="000000"/>
                <w:sz w:val="28"/>
                <w:szCs w:val="28"/>
                <w:rtl/>
                <w:lang w:bidi="ar-IQ"/>
              </w:rPr>
              <w:t>المتاحة. ولابد من الربط بينها وبين وصف البرنامج.</w:t>
            </w:r>
          </w:p>
        </w:tc>
      </w:tr>
    </w:tbl>
    <w:p w:rsidR="008A3F48" w:rsidRPr="00E734E3" w:rsidRDefault="008A3F48" w:rsidP="00AE0711">
      <w:pPr>
        <w:autoSpaceDE w:val="0"/>
        <w:autoSpaceDN w:val="0"/>
        <w:adjustRightInd w:val="0"/>
        <w:spacing w:before="240" w:after="200" w:line="276" w:lineRule="auto"/>
        <w:ind w:right="-426"/>
        <w:jc w:val="both"/>
        <w:rPr>
          <w:rFonts w:ascii="Arial" w:hAnsi="Arial" w:cs="Arial"/>
          <w:sz w:val="28"/>
          <w:szCs w:val="28"/>
          <w:rtl/>
          <w:lang w:bidi="ar-IQ"/>
        </w:rPr>
      </w:pPr>
    </w:p>
    <w:tbl>
      <w:tblPr>
        <w:bidiVisual/>
        <w:tblW w:w="9650" w:type="dxa"/>
        <w:tblInd w:w="-80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110"/>
        <w:gridCol w:w="3170"/>
        <w:gridCol w:w="6259"/>
        <w:gridCol w:w="111"/>
      </w:tblGrid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hanging="288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مؤسسة التعليمية</w:t>
            </w:r>
          </w:p>
        </w:tc>
        <w:tc>
          <w:tcPr>
            <w:tcW w:w="6370" w:type="dxa"/>
            <w:gridSpan w:val="2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15E09" w:rsidRPr="00F80095" w:rsidRDefault="00915E09" w:rsidP="00915E09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F8009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جامعة ديالى \ كلية الهندسة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قسم الجامعي / المركز</w:t>
            </w:r>
          </w:p>
        </w:tc>
        <w:tc>
          <w:tcPr>
            <w:tcW w:w="6370" w:type="dxa"/>
            <w:gridSpan w:val="2"/>
            <w:shd w:val="clear" w:color="auto" w:fill="D3DFEE"/>
            <w:vAlign w:val="center"/>
          </w:tcPr>
          <w:p w:rsidR="00807DE1" w:rsidRPr="00F80095" w:rsidRDefault="00807DE1" w:rsidP="00DB131F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Pr="00F80095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القسم العلمي </w:t>
            </w:r>
          </w:p>
        </w:tc>
      </w:tr>
      <w:tr w:rsidR="00807DE1" w:rsidRPr="00DB131F" w:rsidTr="00A12FC9">
        <w:trPr>
          <w:gridBefore w:val="1"/>
          <w:wBefore w:w="110" w:type="dxa"/>
          <w:trHeight w:val="526"/>
        </w:trPr>
        <w:tc>
          <w:tcPr>
            <w:tcW w:w="3170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سم / رمز المقرر</w:t>
            </w:r>
          </w:p>
        </w:tc>
        <w:tc>
          <w:tcPr>
            <w:tcW w:w="6370" w:type="dxa"/>
            <w:gridSpan w:val="2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F12D15" w:rsidP="003844F8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sz w:val="28"/>
                <w:szCs w:val="28"/>
              </w:rPr>
              <w:t>Extraction metallurgy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برامج التي يدخل فيها</w:t>
            </w:r>
          </w:p>
        </w:tc>
        <w:tc>
          <w:tcPr>
            <w:tcW w:w="6370" w:type="dxa"/>
            <w:gridSpan w:val="2"/>
            <w:shd w:val="clear" w:color="auto" w:fill="D3DFEE"/>
            <w:vAlign w:val="center"/>
          </w:tcPr>
          <w:p w:rsidR="00807DE1" w:rsidRPr="00DB131F" w:rsidRDefault="00915E09" w:rsidP="00DB131F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القسم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شكال الحضور المتاحة</w:t>
            </w:r>
          </w:p>
        </w:tc>
        <w:tc>
          <w:tcPr>
            <w:tcW w:w="6370" w:type="dxa"/>
            <w:gridSpan w:val="2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915E09" w:rsidP="00DB131F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زامي 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فصل / السنة</w:t>
            </w:r>
          </w:p>
        </w:tc>
        <w:tc>
          <w:tcPr>
            <w:tcW w:w="6370" w:type="dxa"/>
            <w:gridSpan w:val="2"/>
            <w:shd w:val="clear" w:color="auto" w:fill="D3DFEE"/>
            <w:vAlign w:val="center"/>
          </w:tcPr>
          <w:p w:rsidR="00807DE1" w:rsidRPr="00DB131F" w:rsidRDefault="002414ED" w:rsidP="00DB131F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مقررات 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tabs>
                <w:tab w:val="num" w:pos="432"/>
              </w:tabs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عدد الساعات الدراسية </w:t>
            </w:r>
            <w:r w:rsidRPr="00DB131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(الكلي)</w:t>
            </w:r>
          </w:p>
        </w:tc>
        <w:tc>
          <w:tcPr>
            <w:tcW w:w="6370" w:type="dxa"/>
            <w:gridSpan w:val="2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807DE1" w:rsidRPr="00DB131F" w:rsidRDefault="006838B5" w:rsidP="00E62FEE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 </w:t>
            </w:r>
            <w:r w:rsidR="00E62FEE"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15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 </w:t>
            </w:r>
            <w:r w:rsidR="00A36EAD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ساعة</w:t>
            </w:r>
          </w:p>
        </w:tc>
      </w:tr>
      <w:tr w:rsidR="00807DE1" w:rsidRPr="00DB131F" w:rsidTr="00A12FC9">
        <w:trPr>
          <w:gridBefore w:val="1"/>
          <w:wBefore w:w="110" w:type="dxa"/>
          <w:trHeight w:val="520"/>
        </w:trPr>
        <w:tc>
          <w:tcPr>
            <w:tcW w:w="3170" w:type="dxa"/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تاريخ إعداد هذا الوصف </w:t>
            </w:r>
          </w:p>
        </w:tc>
        <w:tc>
          <w:tcPr>
            <w:tcW w:w="6370" w:type="dxa"/>
            <w:gridSpan w:val="2"/>
            <w:shd w:val="clear" w:color="auto" w:fill="D3DFEE"/>
            <w:vAlign w:val="center"/>
          </w:tcPr>
          <w:p w:rsidR="00807DE1" w:rsidRPr="00DB131F" w:rsidRDefault="00A55AEA" w:rsidP="00554097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  <w:t>20/10/2022</w:t>
            </w:r>
          </w:p>
        </w:tc>
      </w:tr>
      <w:tr w:rsidR="00807DE1" w:rsidRPr="00DB131F" w:rsidTr="00B43729">
        <w:trPr>
          <w:gridAfter w:val="1"/>
          <w:wAfter w:w="111" w:type="dxa"/>
          <w:trHeight w:val="604"/>
        </w:trPr>
        <w:tc>
          <w:tcPr>
            <w:tcW w:w="9539" w:type="dxa"/>
            <w:gridSpan w:val="3"/>
            <w:shd w:val="clear" w:color="auto" w:fill="A7BFDE"/>
            <w:vAlign w:val="center"/>
          </w:tcPr>
          <w:p w:rsidR="00807DE1" w:rsidRPr="00DB131F" w:rsidRDefault="00807DE1" w:rsidP="00855F86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هداف المقرر</w:t>
            </w:r>
          </w:p>
        </w:tc>
      </w:tr>
      <w:tr w:rsidR="00807DE1" w:rsidRPr="00DB131F" w:rsidTr="00B43729">
        <w:trPr>
          <w:gridAfter w:val="1"/>
          <w:wAfter w:w="111" w:type="dxa"/>
          <w:trHeight w:val="221"/>
        </w:trPr>
        <w:tc>
          <w:tcPr>
            <w:tcW w:w="9539" w:type="dxa"/>
            <w:gridSpan w:val="3"/>
            <w:shd w:val="clear" w:color="auto" w:fill="A7BFDE"/>
            <w:vAlign w:val="center"/>
          </w:tcPr>
          <w:p w:rsidR="00807DE1" w:rsidRPr="00B23A10" w:rsidRDefault="00082B80" w:rsidP="00F12D15">
            <w:pPr>
              <w:autoSpaceDE w:val="0"/>
              <w:autoSpaceDN w:val="0"/>
              <w:adjustRightInd w:val="0"/>
              <w:ind w:left="360"/>
              <w:jc w:val="both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B23A10"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  <w:t>يهدف موضوع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علم 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استخلاص المعادن</w:t>
            </w:r>
            <w:r w:rsidR="00690E17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ى</w:t>
            </w:r>
            <w:r w:rsidR="006838B5" w:rsidRPr="00A13BE6">
              <w:rPr>
                <w:rFonts w:ascii="Courier New" w:hAnsi="Courier New" w:cs="Simplified Arabic" w:hint="cs"/>
                <w:b/>
                <w:bCs/>
                <w:sz w:val="28"/>
                <w:szCs w:val="28"/>
                <w:rtl/>
              </w:rPr>
              <w:t xml:space="preserve"> </w:t>
            </w:r>
            <w:r w:rsidR="006838B5" w:rsidRPr="00B2409B">
              <w:rPr>
                <w:rFonts w:cs="Times New Roman"/>
                <w:sz w:val="28"/>
                <w:szCs w:val="28"/>
                <w:rtl/>
              </w:rPr>
              <w:t xml:space="preserve">يتعلم الطالب خلال السنه الدراسية فكرة </w:t>
            </w:r>
            <w:r w:rsidR="003844F8">
              <w:rPr>
                <w:rFonts w:cs="Times New Roman" w:hint="cs"/>
                <w:sz w:val="28"/>
                <w:szCs w:val="28"/>
                <w:rtl/>
              </w:rPr>
              <w:t xml:space="preserve">عن ماهية المواد </w:t>
            </w:r>
            <w:r w:rsidR="00F12D15">
              <w:rPr>
                <w:rFonts w:cs="Times New Roman" w:hint="cs"/>
                <w:sz w:val="28"/>
                <w:szCs w:val="28"/>
                <w:rtl/>
                <w:lang w:bidi="ar-IQ"/>
              </w:rPr>
              <w:t>المعدنية</w:t>
            </w:r>
            <w:r w:rsidR="003844F8">
              <w:rPr>
                <w:rFonts w:cs="Times New Roman" w:hint="cs"/>
                <w:sz w:val="28"/>
                <w:szCs w:val="28"/>
                <w:rtl/>
              </w:rPr>
              <w:t xml:space="preserve"> وتصنيفها وطرق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ستخلاصها</w:t>
            </w:r>
            <w:r w:rsidR="003844F8">
              <w:rPr>
                <w:rFonts w:cs="Times New Roman" w:hint="cs"/>
                <w:sz w:val="28"/>
                <w:szCs w:val="28"/>
                <w:rtl/>
              </w:rPr>
              <w:t xml:space="preserve"> وخواصها الاساسية اضافة الى التطبيقات الهندسية والبايولوجية للمواد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معدنية</w:t>
            </w:r>
            <w:r w:rsidR="003844F8">
              <w:rPr>
                <w:rFonts w:cs="Times New Roman" w:hint="cs"/>
                <w:sz w:val="28"/>
                <w:szCs w:val="28"/>
                <w:rtl/>
              </w:rPr>
              <w:t>.</w:t>
            </w:r>
          </w:p>
        </w:tc>
      </w:tr>
    </w:tbl>
    <w:p w:rsidR="0020555A" w:rsidRPr="0020555A" w:rsidRDefault="0020555A" w:rsidP="0020555A">
      <w:pPr>
        <w:rPr>
          <w:vanish/>
        </w:rPr>
      </w:pPr>
    </w:p>
    <w:tbl>
      <w:tblPr>
        <w:tblpPr w:leftFromText="180" w:rightFromText="180" w:vertAnchor="text" w:horzAnchor="margin" w:tblpXSpec="center" w:tblpY="-12616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8A3F48" w:rsidRPr="00DB131F" w:rsidTr="0034149C">
        <w:trPr>
          <w:trHeight w:val="653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855F86">
            <w:pPr>
              <w:numPr>
                <w:ilvl w:val="0"/>
                <w:numId w:val="2"/>
              </w:numPr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lastRenderedPageBreak/>
              <w:t>مخرجات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مقرر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وطرائق التعليم والتعلم والتقييم</w:t>
            </w:r>
          </w:p>
        </w:tc>
      </w:tr>
      <w:tr w:rsidR="008A3F48" w:rsidRPr="00DB131F" w:rsidTr="0034149C">
        <w:trPr>
          <w:trHeight w:val="2490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أ- 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هداف المعرفية 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:rsidR="002414ED" w:rsidRDefault="008A3F48" w:rsidP="00F12D15">
            <w:pPr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1-</w:t>
            </w:r>
            <w:r w:rsidR="00330783" w:rsidRPr="00A13BE6">
              <w:rPr>
                <w:rFonts w:ascii="Courier New" w:hAnsi="Courier New" w:cs="Simplified Arabic" w:hint="cs"/>
                <w:b/>
                <w:bCs/>
                <w:sz w:val="28"/>
                <w:szCs w:val="28"/>
                <w:rtl/>
              </w:rPr>
              <w:t xml:space="preserve"> </w:t>
            </w:r>
            <w:r w:rsidR="00330783" w:rsidRPr="00B2409B">
              <w:rPr>
                <w:rFonts w:cs="Times New Roman"/>
                <w:sz w:val="28"/>
                <w:szCs w:val="28"/>
                <w:rtl/>
              </w:rPr>
              <w:t>يتعلم الطالب خلال السنه الدراسية فكرة عن</w:t>
            </w:r>
            <w:r w:rsidR="002414ED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2414ED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ماهية ا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 xml:space="preserve">المعدنية </w:t>
            </w:r>
            <w:r w:rsidR="00D53443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والمبادئ الرئيسية لعلم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استخلاص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</w:p>
          <w:p w:rsidR="003844F8" w:rsidRDefault="008A3F48" w:rsidP="00F12D15">
            <w:pPr>
              <w:autoSpaceDE w:val="0"/>
              <w:autoSpaceDN w:val="0"/>
              <w:adjustRightInd w:val="0"/>
              <w:ind w:left="612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2-</w:t>
            </w:r>
            <w:r w:rsidR="00B43729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تعلم وفهم </w:t>
            </w:r>
            <w:r w:rsidR="002414ED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تصنيفات المواد </w:t>
            </w:r>
            <w:r w:rsidR="00F12D15">
              <w:rPr>
                <w:rFonts w:cs="Times New Roman" w:hint="cs"/>
                <w:sz w:val="28"/>
                <w:szCs w:val="28"/>
                <w:rtl/>
                <w:lang w:bidi="ar-IQ"/>
              </w:rPr>
              <w:t>ا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 xml:space="preserve">لمعدنية الحديدية واللاحديدية </w:t>
            </w:r>
            <w:r w:rsidR="00D53443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والفرق بينهما ومميزات كل تصنيف </w:t>
            </w:r>
          </w:p>
          <w:p w:rsidR="009720FF" w:rsidRDefault="002414ED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8A3F48"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</w:t>
            </w:r>
            <w:r w:rsidR="003844F8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  <w:r w:rsidR="008A3F48"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- </w:t>
            </w:r>
            <w:r w:rsidR="00B43729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تعلم وفهم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طرق 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استخلاص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معادن الحديدية واللاحديدية</w:t>
            </w:r>
            <w:r w:rsidR="00D53443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ومميزات كل طريقة عن ال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ا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خرى </w:t>
            </w:r>
            <w:r w:rsidR="009720FF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.</w:t>
            </w:r>
          </w:p>
          <w:p w:rsidR="00A12FC9" w:rsidRDefault="008A3F48" w:rsidP="00F12D15">
            <w:pPr>
              <w:autoSpaceDE w:val="0"/>
              <w:autoSpaceDN w:val="0"/>
              <w:adjustRightInd w:val="0"/>
              <w:ind w:left="612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أ4-</w:t>
            </w:r>
            <w:r w:rsidR="00330783" w:rsidRPr="00B2409B"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30783" w:rsidRPr="00330783"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  <w:t xml:space="preserve">تعلم وفهم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خواص 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المعادن</w:t>
            </w:r>
            <w:r w:rsidR="00D53443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وخصائص 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معاملات الفيزيائية </w:t>
            </w:r>
            <w:r w:rsidR="00C80F7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والكيمائية</w:t>
            </w:r>
            <w:r w:rsidR="003844F8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لتلك المواد</w:t>
            </w:r>
            <w:r w:rsidR="009720FF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.</w:t>
            </w:r>
          </w:p>
          <w:p w:rsidR="003844F8" w:rsidRPr="00DB131F" w:rsidRDefault="00A441CE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أ5-التعرف على التطبيقات العلمية والهندسية لل</w:t>
            </w:r>
            <w:r w:rsidR="00F12D15"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معادن</w:t>
            </w:r>
            <w:r>
              <w:rPr>
                <w:rFonts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</w:p>
        </w:tc>
      </w:tr>
      <w:tr w:rsidR="00E604D2" w:rsidRPr="00DB131F" w:rsidTr="009720FF">
        <w:trPr>
          <w:trHeight w:val="1897"/>
        </w:trPr>
        <w:tc>
          <w:tcPr>
            <w:tcW w:w="9720" w:type="dxa"/>
            <w:tcBorders>
              <w:top w:val="single" w:sz="4" w:space="0" w:color="auto"/>
            </w:tcBorders>
            <w:shd w:val="clear" w:color="auto" w:fill="A7BFDE"/>
            <w:vAlign w:val="center"/>
          </w:tcPr>
          <w:p w:rsidR="00E604D2" w:rsidRPr="00DB131F" w:rsidRDefault="00E604D2" w:rsidP="0034149C">
            <w:pPr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ب- 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هداف المهاراتية 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الخاصة بالموضوع </w:t>
            </w:r>
          </w:p>
          <w:p w:rsidR="003531C2" w:rsidRPr="00DB131F" w:rsidRDefault="00E604D2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ب1 </w:t>
            </w:r>
            <w:r w:rsidR="003531C2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–</w:t>
            </w:r>
            <w:r w:rsidR="003531C2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لمام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تصنيفات ا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معدنية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والاختلاف بينهم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.</w:t>
            </w:r>
          </w:p>
          <w:p w:rsidR="003531C2" w:rsidRPr="00DB131F" w:rsidRDefault="003531C2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ج2-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لمام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مختلف الخواص الفيزيائية والكيمائية ل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معدنية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33078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</w:p>
          <w:p w:rsidR="003531C2" w:rsidRPr="00DB131F" w:rsidRDefault="003531C2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ج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-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لمام 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عمليات استخلاص المواد الحديدية واللاحديدية 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. </w:t>
            </w:r>
          </w:p>
          <w:p w:rsidR="00E604D2" w:rsidRDefault="003531C2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ج4-  </w:t>
            </w:r>
            <w:r w:rsidR="00C62F49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لمام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التطبيقات العملية ل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معدنية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  <w:r w:rsidR="00C62F49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8A3F48" w:rsidRPr="00DB131F" w:rsidTr="0034149C">
        <w:trPr>
          <w:trHeight w:val="423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 طرائق التعليم والتعلم </w:t>
            </w:r>
          </w:p>
        </w:tc>
      </w:tr>
      <w:tr w:rsidR="008A3F48" w:rsidRPr="00DB131F" w:rsidTr="000D6836">
        <w:trPr>
          <w:trHeight w:val="1112"/>
        </w:trPr>
        <w:tc>
          <w:tcPr>
            <w:tcW w:w="9720" w:type="dxa"/>
            <w:shd w:val="clear" w:color="auto" w:fill="A7BFDE"/>
            <w:vAlign w:val="center"/>
          </w:tcPr>
          <w:p w:rsidR="008A3F48" w:rsidRDefault="008A3F48" w:rsidP="00C51D1D">
            <w:p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</w:p>
          <w:p w:rsidR="003531C2" w:rsidRDefault="003531C2" w:rsidP="00D53443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يقوم التدريسي بالقاء محاضرات تفصيلية  نظرية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 </w:t>
            </w:r>
          </w:p>
          <w:p w:rsidR="008A3F48" w:rsidRPr="00C51D1D" w:rsidRDefault="003531C2" w:rsidP="00855F86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يقوم التدريسي</w:t>
            </w:r>
            <w:r w:rsidR="00C62F49"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 xml:space="preserve"> بطلب تقارير دورية للمواضيع الاساسية للمادة 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.</w:t>
            </w:r>
          </w:p>
        </w:tc>
      </w:tr>
      <w:tr w:rsidR="008A3F48" w:rsidRPr="00DB131F" w:rsidTr="0034149C">
        <w:trPr>
          <w:trHeight w:val="400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 طرائق التقييم </w:t>
            </w:r>
          </w:p>
        </w:tc>
      </w:tr>
      <w:tr w:rsidR="008A3F48" w:rsidRPr="00DB131F" w:rsidTr="0034149C">
        <w:trPr>
          <w:trHeight w:val="624"/>
        </w:trPr>
        <w:tc>
          <w:tcPr>
            <w:tcW w:w="9720" w:type="dxa"/>
            <w:shd w:val="clear" w:color="auto" w:fill="A7BFDE"/>
            <w:vAlign w:val="center"/>
          </w:tcPr>
          <w:p w:rsidR="00BA7B19" w:rsidRDefault="00BA7B19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متحانات يومية باسئلة عملية وعلمية .</w:t>
            </w:r>
          </w:p>
          <w:p w:rsidR="00BA7B19" w:rsidRDefault="00BA7B19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درجات مشاركة لاسئلة المنافسة الصعبة بين الطلاب .</w:t>
            </w:r>
          </w:p>
          <w:p w:rsidR="00BA7B19" w:rsidRDefault="00BA7B19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وضع درجات للواجبات البيتية  والتقاريرالمكلفة بهم.</w:t>
            </w:r>
          </w:p>
          <w:p w:rsidR="008A3F48" w:rsidRPr="00BA7B19" w:rsidRDefault="00BA7B19" w:rsidP="00855F8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</w:rPr>
              <w:t>امتحانات فصلية للمنهج الدراسي اضافة الى امتحان نصف السنة والامتحان النهائي</w:t>
            </w:r>
          </w:p>
        </w:tc>
      </w:tr>
      <w:tr w:rsidR="008A3F48" w:rsidRPr="00DB131F" w:rsidTr="000D6836">
        <w:trPr>
          <w:trHeight w:val="2034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ج- 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اهداف الوجدانية والقيمية </w:t>
            </w:r>
          </w:p>
          <w:p w:rsidR="003531C2" w:rsidRPr="00DB131F" w:rsidRDefault="008A3F48" w:rsidP="00F12D15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ج1-</w:t>
            </w:r>
            <w:r w:rsidR="003531C2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حث الطالب على التفكير 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بأهمية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التعرف على ماهية المواد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حديدية واللاحديدية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  <w:p w:rsidR="003531C2" w:rsidRPr="00DB131F" w:rsidRDefault="003531C2" w:rsidP="00F12D15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ج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2-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حث الطالب على التفكير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همية 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تع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رف والتفريق بين طرق استخلاصها.</w:t>
            </w:r>
          </w:p>
          <w:p w:rsidR="003531C2" w:rsidRPr="00DB131F" w:rsidRDefault="003531C2" w:rsidP="00F12D15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ج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3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-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حث الطالب على التفكير 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ب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طرق 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ستخلاص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لمعادن</w:t>
            </w:r>
            <w:r w:rsidR="00D53443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ومميزات كل طريقة 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</w:p>
          <w:p w:rsidR="008A3F48" w:rsidRPr="00DB131F" w:rsidRDefault="003531C2" w:rsidP="00F12D15">
            <w:pPr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ج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4-   </w:t>
            </w: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حث الطالب على التفكير في </w:t>
            </w:r>
            <w:r w:rsidR="00A441CE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التطبيقات العملية لل</w:t>
            </w:r>
            <w:r w:rsidR="00F12D15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معادن</w:t>
            </w:r>
            <w:r w:rsidR="009720FF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.</w:t>
            </w:r>
            <w:r w:rsidR="00C62F49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</w:p>
        </w:tc>
      </w:tr>
      <w:tr w:rsidR="008A3F48" w:rsidRPr="00DB131F" w:rsidTr="0034149C">
        <w:trPr>
          <w:trHeight w:val="471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tabs>
                <w:tab w:val="left" w:pos="612"/>
              </w:tabs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 طرائق التعليم والتعلم </w:t>
            </w:r>
          </w:p>
        </w:tc>
      </w:tr>
      <w:tr w:rsidR="008A3F48" w:rsidRPr="00DB131F" w:rsidTr="0034149C">
        <w:trPr>
          <w:trHeight w:val="624"/>
        </w:trPr>
        <w:tc>
          <w:tcPr>
            <w:tcW w:w="9720" w:type="dxa"/>
            <w:shd w:val="clear" w:color="auto" w:fill="A7BFDE"/>
            <w:vAlign w:val="center"/>
          </w:tcPr>
          <w:p w:rsidR="00C7227C" w:rsidRDefault="00C7227C" w:rsidP="00C7227C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ambria" w:hAnsi="Cambria" w:cs="Times New Roman" w:hint="cs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طريقة المحاضرة.</w:t>
            </w:r>
          </w:p>
          <w:p w:rsidR="008A3F48" w:rsidRPr="002A3B7A" w:rsidRDefault="00C7227C" w:rsidP="00C7227C">
            <w:pPr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</w:rPr>
              <w:t>طريقة المناقشة.</w:t>
            </w:r>
          </w:p>
        </w:tc>
      </w:tr>
      <w:tr w:rsidR="008A3F48" w:rsidRPr="00DB131F" w:rsidTr="0034149C">
        <w:trPr>
          <w:trHeight w:val="425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36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 xml:space="preserve">   طرائق التقييم </w:t>
            </w:r>
          </w:p>
        </w:tc>
      </w:tr>
      <w:tr w:rsidR="008A3F48" w:rsidRPr="00DB131F" w:rsidTr="0034149C">
        <w:trPr>
          <w:trHeight w:val="624"/>
        </w:trPr>
        <w:tc>
          <w:tcPr>
            <w:tcW w:w="9720" w:type="dxa"/>
            <w:shd w:val="clear" w:color="auto" w:fill="A7BFDE"/>
            <w:vAlign w:val="center"/>
          </w:tcPr>
          <w:p w:rsidR="00BA7B19" w:rsidRDefault="00BA7B19" w:rsidP="00855F86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امتحانات يومية باسئلة عملية وعلمية .</w:t>
            </w:r>
          </w:p>
          <w:p w:rsidR="00BA7B19" w:rsidRDefault="00BA7B19" w:rsidP="00855F86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درجات مشاركة لاسئلة المنافسة الصعبة بين الطلاب .</w:t>
            </w:r>
          </w:p>
          <w:p w:rsidR="00BA7B19" w:rsidRDefault="00BA7B19" w:rsidP="00855F86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cs="Times New Roman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وضع درجات للواجبات البيتية  والتقاريرالمكلفة بهم.</w:t>
            </w:r>
          </w:p>
          <w:p w:rsidR="008A3F48" w:rsidRPr="00BA7B19" w:rsidRDefault="00BA7B19" w:rsidP="00855F86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</w:rPr>
              <w:t>امتحانات فصلية للمنهج الدراسي اضافة الى امتحان نصف السنة والامتحان النهائي</w:t>
            </w:r>
          </w:p>
        </w:tc>
      </w:tr>
      <w:tr w:rsidR="008A3F48" w:rsidRPr="00DB131F" w:rsidTr="0034149C">
        <w:trPr>
          <w:trHeight w:val="1584"/>
        </w:trPr>
        <w:tc>
          <w:tcPr>
            <w:tcW w:w="9720" w:type="dxa"/>
            <w:shd w:val="clear" w:color="auto" w:fill="A7BFDE"/>
            <w:vAlign w:val="center"/>
          </w:tcPr>
          <w:p w:rsidR="008A3F48" w:rsidRPr="00DB131F" w:rsidRDefault="008A3F48" w:rsidP="0034149C">
            <w:pPr>
              <w:autoSpaceDE w:val="0"/>
              <w:autoSpaceDN w:val="0"/>
              <w:adjustRightInd w:val="0"/>
              <w:ind w:left="432"/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د - المهارات  العامة و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التأهيلي</w:t>
            </w:r>
            <w:r w:rsidR="0034149C">
              <w:rPr>
                <w:rFonts w:ascii="Cambria" w:hAnsi="Cambria" w:cs="Times New Roman" w:hint="eastAsia"/>
                <w:color w:val="000000"/>
                <w:sz w:val="28"/>
                <w:szCs w:val="28"/>
                <w:rtl/>
                <w:lang w:bidi="ar-IQ"/>
              </w:rPr>
              <w:t>ة</w:t>
            </w:r>
            <w:r w:rsidR="0034149C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منقولة ( المهارات الأخرى المتعلقة بقابلية التوظيف والتطور الشخصي ).</w:t>
            </w:r>
          </w:p>
          <w:p w:rsidR="002A3B7A" w:rsidRPr="00E4594B" w:rsidRDefault="008A3F48" w:rsidP="00F12D15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د1-</w:t>
            </w:r>
            <w:r w:rsidR="002A3B7A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تمكين الطلبة من كتابة التقارير حول المواضيع الخاصة بمادة</w:t>
            </w:r>
            <w:r w:rsidR="009C386A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 w:rsidR="00D53443">
              <w:rPr>
                <w:rFonts w:cs="Times New Roman" w:hint="cs"/>
                <w:sz w:val="28"/>
                <w:szCs w:val="28"/>
                <w:rtl/>
              </w:rPr>
              <w:t xml:space="preserve"> </w:t>
            </w:r>
            <w:r w:rsidR="00F12D15">
              <w:rPr>
                <w:rFonts w:cs="Times New Roman" w:hint="cs"/>
                <w:sz w:val="28"/>
                <w:szCs w:val="28"/>
                <w:rtl/>
              </w:rPr>
              <w:t>الاستخلاص</w:t>
            </w:r>
            <w:r w:rsidR="002A3B7A">
              <w:rPr>
                <w:rFonts w:cs="Times New Roman" w:hint="cs"/>
                <w:sz w:val="28"/>
                <w:szCs w:val="28"/>
                <w:rtl/>
                <w:lang w:bidi="ar-IQ"/>
              </w:rPr>
              <w:t>.</w:t>
            </w:r>
          </w:p>
          <w:p w:rsidR="002A3B7A" w:rsidRPr="00E4594B" w:rsidRDefault="002A3B7A" w:rsidP="009720FF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د2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مكين الطلبة من ربط النظريات بالواقع العملي</w:t>
            </w:r>
            <w:r w:rsidR="009C386A"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 xml:space="preserve"> .</w:t>
            </w:r>
          </w:p>
          <w:p w:rsidR="002A3B7A" w:rsidRPr="00E4594B" w:rsidRDefault="002A3B7A" w:rsidP="001F2252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cs="Times New Roman"/>
                <w:sz w:val="28"/>
                <w:szCs w:val="28"/>
                <w:rtl/>
                <w:lang w:bidi="ar-IQ"/>
              </w:rPr>
            </w:pP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د</w:t>
            </w:r>
            <w:r w:rsidR="001F2252">
              <w:rPr>
                <w:rFonts w:cs="Times New Roman" w:hint="cs"/>
                <w:sz w:val="28"/>
                <w:szCs w:val="28"/>
                <w:rtl/>
                <w:lang w:bidi="ar-IQ"/>
              </w:rPr>
              <w:t>3</w:t>
            </w:r>
            <w:r w:rsidRPr="00E4594B">
              <w:rPr>
                <w:rFonts w:cs="Times New Roman"/>
                <w:sz w:val="28"/>
                <w:szCs w:val="28"/>
                <w:rtl/>
                <w:lang w:bidi="ar-IQ"/>
              </w:rPr>
              <w:t>-</w:t>
            </w: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t>تمكين الطلبة من اجتياز اختبارات مهنية تنظم من قبل جهات محلية او دولية.</w:t>
            </w:r>
          </w:p>
          <w:p w:rsidR="003531C2" w:rsidRDefault="001D7657" w:rsidP="0034149C">
            <w:pPr>
              <w:tabs>
                <w:tab w:val="left" w:pos="687"/>
              </w:tabs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 w:hint="cs"/>
                <w:sz w:val="28"/>
                <w:szCs w:val="28"/>
                <w:rtl/>
                <w:lang w:bidi="ar-IQ"/>
              </w:rPr>
              <w:lastRenderedPageBreak/>
              <w:t xml:space="preserve">       </w:t>
            </w:r>
            <w:r w:rsidR="002A3B7A" w:rsidRPr="00E4594B">
              <w:rPr>
                <w:rFonts w:cs="Times New Roman"/>
                <w:sz w:val="28"/>
                <w:szCs w:val="28"/>
                <w:rtl/>
                <w:lang w:bidi="ar-IQ"/>
              </w:rPr>
              <w:t xml:space="preserve">  د4-</w:t>
            </w:r>
            <w:r w:rsidR="002A3B7A">
              <w:rPr>
                <w:rFonts w:cs="Times New Roman" w:hint="cs"/>
                <w:sz w:val="28"/>
                <w:szCs w:val="28"/>
                <w:rtl/>
                <w:lang w:bidi="ar-IQ"/>
              </w:rPr>
              <w:t>تمكين الطلبة من التطوير الذاتي المستمر لما بعد التخرج.</w:t>
            </w:r>
          </w:p>
          <w:p w:rsidR="008A3F48" w:rsidRPr="00DB131F" w:rsidRDefault="00AE0711" w:rsidP="0034149C">
            <w:pPr>
              <w:tabs>
                <w:tab w:val="left" w:pos="687"/>
              </w:tabs>
              <w:autoSpaceDE w:val="0"/>
              <w:autoSpaceDN w:val="0"/>
              <w:adjustRightInd w:val="0"/>
              <w:ind w:left="612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 xml:space="preserve"> </w:t>
            </w:r>
            <w:r w:rsidR="002A3B7A">
              <w:rPr>
                <w:rFonts w:ascii="Cambria" w:hAnsi="Cambria" w:cs="Times New Roman" w:hint="cs"/>
                <w:color w:val="000000"/>
                <w:sz w:val="28"/>
                <w:szCs w:val="28"/>
                <w:rtl/>
                <w:lang w:bidi="ar-IQ"/>
              </w:rPr>
              <w:t>د5-أقامة سمينرات خاصة للطلاب لغرض التطوير الذاتي لشخصياتهم .</w:t>
            </w:r>
          </w:p>
        </w:tc>
      </w:tr>
    </w:tbl>
    <w:p w:rsidR="00B2409B" w:rsidRPr="00B2409B" w:rsidRDefault="00B2409B" w:rsidP="00B2409B">
      <w:pPr>
        <w:rPr>
          <w:vanish/>
        </w:rPr>
      </w:pPr>
    </w:p>
    <w:tbl>
      <w:tblPr>
        <w:tblpPr w:leftFromText="180" w:rightFromText="180" w:vertAnchor="text" w:horzAnchor="margin" w:tblpXSpec="center" w:tblpY="499"/>
        <w:bidiVisual/>
        <w:tblW w:w="9862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1073"/>
        <w:gridCol w:w="1134"/>
        <w:gridCol w:w="1985"/>
        <w:gridCol w:w="2835"/>
        <w:gridCol w:w="1417"/>
        <w:gridCol w:w="1418"/>
      </w:tblGrid>
      <w:tr w:rsidR="007B21F5" w:rsidRPr="00DB131F" w:rsidTr="000D6836">
        <w:trPr>
          <w:trHeight w:val="538"/>
        </w:trPr>
        <w:tc>
          <w:tcPr>
            <w:tcW w:w="9862" w:type="dxa"/>
            <w:gridSpan w:val="6"/>
            <w:shd w:val="clear" w:color="auto" w:fill="A7BFDE"/>
            <w:vAlign w:val="center"/>
          </w:tcPr>
          <w:p w:rsidR="007B21F5" w:rsidRPr="00DB131F" w:rsidRDefault="007B21F5" w:rsidP="00855F86">
            <w:pPr>
              <w:numPr>
                <w:ilvl w:val="0"/>
                <w:numId w:val="2"/>
              </w:numPr>
              <w:tabs>
                <w:tab w:val="left" w:pos="432"/>
              </w:tabs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بنية المقرر</w:t>
            </w:r>
          </w:p>
        </w:tc>
      </w:tr>
      <w:tr w:rsidR="007B21F5" w:rsidRPr="00DB131F" w:rsidTr="00E54734">
        <w:trPr>
          <w:trHeight w:val="907"/>
        </w:trPr>
        <w:tc>
          <w:tcPr>
            <w:tcW w:w="1073" w:type="dxa"/>
            <w:shd w:val="clear" w:color="auto" w:fill="A7BFD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أسبوع</w:t>
            </w:r>
          </w:p>
        </w:tc>
        <w:tc>
          <w:tcPr>
            <w:tcW w:w="1134" w:type="dxa"/>
            <w:shd w:val="clear" w:color="auto" w:fill="D3DFE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لساعات</w:t>
            </w:r>
          </w:p>
        </w:tc>
        <w:tc>
          <w:tcPr>
            <w:tcW w:w="1985" w:type="dxa"/>
            <w:shd w:val="clear" w:color="auto" w:fill="A7BFD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مخرجات التعلم المطلوبة</w:t>
            </w:r>
          </w:p>
        </w:tc>
        <w:tc>
          <w:tcPr>
            <w:tcW w:w="2835" w:type="dxa"/>
            <w:shd w:val="clear" w:color="auto" w:fill="D3DFE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اسم الوحدة / المساق أو الموضوع</w:t>
            </w:r>
          </w:p>
        </w:tc>
        <w:tc>
          <w:tcPr>
            <w:tcW w:w="1417" w:type="dxa"/>
            <w:shd w:val="clear" w:color="auto" w:fill="A7BFD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طريقة التعليم</w:t>
            </w:r>
          </w:p>
        </w:tc>
        <w:tc>
          <w:tcPr>
            <w:tcW w:w="1418" w:type="dxa"/>
            <w:shd w:val="clear" w:color="auto" w:fill="D3DFEE"/>
            <w:vAlign w:val="center"/>
          </w:tcPr>
          <w:p w:rsidR="007B21F5" w:rsidRPr="00DB131F" w:rsidRDefault="007B21F5" w:rsidP="000D6836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color w:val="000000"/>
                <w:sz w:val="28"/>
                <w:szCs w:val="28"/>
                <w:lang w:bidi="ar-IQ"/>
              </w:rPr>
            </w:pPr>
            <w:r w:rsidRPr="00DB131F">
              <w:rPr>
                <w:rFonts w:ascii="Cambria" w:hAnsi="Cambria" w:cs="Times New Roman"/>
                <w:color w:val="000000"/>
                <w:sz w:val="28"/>
                <w:szCs w:val="28"/>
                <w:rtl/>
                <w:lang w:bidi="ar-IQ"/>
              </w:rPr>
              <w:t>طريقة التقييم</w:t>
            </w:r>
          </w:p>
        </w:tc>
      </w:tr>
      <w:tr w:rsidR="007B21F5" w:rsidRPr="00DB131F" w:rsidTr="00E54734">
        <w:trPr>
          <w:trHeight w:val="399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7B21F5" w:rsidRPr="001D7657" w:rsidRDefault="00A36EAD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اول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B21F5" w:rsidRPr="001D7657" w:rsidRDefault="00F04784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B21F5" w:rsidRPr="009A08E5" w:rsidRDefault="00CE2724" w:rsidP="008A3B69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يوضح التدريسي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مبادئ</w:t>
            </w:r>
            <w:r w:rsidR="00F12D1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عمليات </w:t>
            </w:r>
            <w:r w:rsidR="00F12D1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استخلاص </w:t>
            </w:r>
            <w:r w:rsidR="00A441CE"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واهميتها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A441CE" w:rsidRPr="009A08E5" w:rsidRDefault="00A441CE" w:rsidP="008A3B69">
            <w:pPr>
              <w:bidi w:val="0"/>
              <w:jc w:val="center"/>
              <w:rPr>
                <w:rFonts w:cs="Times New Roman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</w:rPr>
              <w:t xml:space="preserve">Principle and theory of </w:t>
            </w:r>
            <w:r w:rsidR="008A3B69">
              <w:rPr>
                <w:rFonts w:cs="Times New Roman"/>
                <w:sz w:val="24"/>
                <w:szCs w:val="24"/>
              </w:rPr>
              <w:t>extraction metallurgy</w:t>
            </w:r>
          </w:p>
          <w:p w:rsidR="007B21F5" w:rsidRPr="009A08E5" w:rsidRDefault="007B21F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B21F5" w:rsidRPr="001D7657" w:rsidRDefault="00A36EAD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</w:t>
            </w:r>
            <w:r w:rsidR="00EB5143">
              <w:rPr>
                <w:rFonts w:cs="Times New Roman"/>
                <w:color w:val="000000"/>
                <w:sz w:val="24"/>
                <w:szCs w:val="24"/>
                <w:lang w:bidi="ar-IQ"/>
              </w:rPr>
              <w:t xml:space="preserve">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7B21F5" w:rsidRPr="001D7657" w:rsidRDefault="00A36EAD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8D45B0" w:rsidRPr="00DB131F" w:rsidTr="00E54734">
        <w:trPr>
          <w:trHeight w:val="339"/>
        </w:trPr>
        <w:tc>
          <w:tcPr>
            <w:tcW w:w="1073" w:type="dxa"/>
            <w:shd w:val="clear" w:color="auto" w:fill="A7BFDE"/>
            <w:vAlign w:val="center"/>
          </w:tcPr>
          <w:p w:rsidR="008D45B0" w:rsidRPr="001D7657" w:rsidRDefault="008D45B0" w:rsidP="000D6836">
            <w:pPr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ثاني</w:t>
            </w:r>
          </w:p>
        </w:tc>
        <w:tc>
          <w:tcPr>
            <w:tcW w:w="1134" w:type="dxa"/>
            <w:shd w:val="clear" w:color="auto" w:fill="D3DFEE"/>
            <w:vAlign w:val="center"/>
          </w:tcPr>
          <w:p w:rsidR="008D45B0" w:rsidRPr="001D7657" w:rsidRDefault="00F04784" w:rsidP="000D6836">
            <w:pPr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985" w:type="dxa"/>
            <w:shd w:val="clear" w:color="auto" w:fill="A7BFDE"/>
            <w:vAlign w:val="center"/>
          </w:tcPr>
          <w:p w:rsidR="008D45B0" w:rsidRPr="009A08E5" w:rsidRDefault="00C80F78" w:rsidP="00C80F78">
            <w:pPr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تعرف على </w:t>
            </w:r>
            <w:r w:rsidR="009A08E5"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خواص الم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عادن</w:t>
            </w:r>
          </w:p>
        </w:tc>
        <w:tc>
          <w:tcPr>
            <w:tcW w:w="2835" w:type="dxa"/>
            <w:shd w:val="clear" w:color="auto" w:fill="D3DFEE"/>
            <w:vAlign w:val="center"/>
          </w:tcPr>
          <w:p w:rsidR="009A08E5" w:rsidRPr="009A08E5" w:rsidRDefault="009A08E5" w:rsidP="009A08E5">
            <w:pPr>
              <w:bidi w:val="0"/>
              <w:ind w:left="420" w:right="360" w:hanging="420"/>
              <w:jc w:val="center"/>
              <w:rPr>
                <w:rFonts w:cs="Times New Roman"/>
                <w:sz w:val="24"/>
                <w:szCs w:val="24"/>
                <w:rtl/>
                <w:lang w:eastAsia="zh-CN"/>
              </w:rPr>
            </w:pPr>
          </w:p>
          <w:p w:rsidR="009A08E5" w:rsidRPr="009A08E5" w:rsidRDefault="009A08E5" w:rsidP="008A3B69">
            <w:pPr>
              <w:bidi w:val="0"/>
              <w:ind w:left="420" w:right="360" w:hanging="420"/>
              <w:jc w:val="center"/>
              <w:rPr>
                <w:rFonts w:cs="Times New Roman"/>
                <w:sz w:val="24"/>
                <w:szCs w:val="24"/>
                <w:rtl/>
                <w:lang w:eastAsia="zh-CN"/>
              </w:rPr>
            </w:pPr>
            <w:r w:rsidRPr="009A08E5">
              <w:rPr>
                <w:rFonts w:cs="Times New Roman"/>
                <w:color w:val="000000"/>
                <w:sz w:val="24"/>
                <w:szCs w:val="24"/>
              </w:rPr>
              <w:t xml:space="preserve">Principle properties  of </w:t>
            </w:r>
            <w:r w:rsidRPr="009A08E5">
              <w:rPr>
                <w:sz w:val="24"/>
                <w:szCs w:val="24"/>
              </w:rPr>
              <w:t xml:space="preserve"> 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metals</w:t>
            </w:r>
          </w:p>
          <w:p w:rsidR="00265ED3" w:rsidRPr="009A08E5" w:rsidRDefault="00265ED3" w:rsidP="009A08E5">
            <w:pPr>
              <w:bidi w:val="0"/>
              <w:ind w:left="420" w:right="360" w:hanging="42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7BFDE"/>
            <w:vAlign w:val="center"/>
          </w:tcPr>
          <w:p w:rsidR="008D45B0" w:rsidRPr="001D7657" w:rsidRDefault="008D45B0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="00F04ADF"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shd w:val="clear" w:color="auto" w:fill="D3DFEE"/>
            <w:vAlign w:val="center"/>
          </w:tcPr>
          <w:p w:rsidR="008D45B0" w:rsidRPr="001D7657" w:rsidRDefault="008D45B0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0A1F15" w:rsidRPr="00DB131F" w:rsidTr="00E54734">
        <w:trPr>
          <w:trHeight w:val="32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0A1F15" w:rsidRPr="001D7657" w:rsidRDefault="000A1F15" w:rsidP="000A1F1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ثالث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0A1F15" w:rsidRDefault="000A1F15" w:rsidP="000A1F1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0A1F15" w:rsidRDefault="000A1F15" w:rsidP="000A1F1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0A1F15" w:rsidRDefault="000A1F15" w:rsidP="000A1F1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2</w:t>
            </w:r>
          </w:p>
          <w:p w:rsidR="000A1F15" w:rsidRDefault="000A1F15" w:rsidP="000A1F15">
            <w:pPr>
              <w:jc w:val="center"/>
              <w:rPr>
                <w:rtl/>
              </w:rPr>
            </w:pPr>
          </w:p>
          <w:p w:rsidR="000A1F15" w:rsidRDefault="000A1F15" w:rsidP="000A1F15"/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>التعرف</w:t>
            </w:r>
            <w:r w:rsidR="00C80F78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على تصنيف المواد</w:t>
            </w:r>
            <w:r w:rsidR="00E62F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معدنية</w:t>
            </w:r>
            <w:r w:rsidR="00E62FEE"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>والفرق بينهم</w:t>
            </w:r>
          </w:p>
          <w:p w:rsidR="000A1F15" w:rsidRPr="009A08E5" w:rsidRDefault="000A1F15" w:rsidP="009A08E5">
            <w:pPr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bidi w:val="0"/>
              <w:ind w:left="420" w:right="360" w:hanging="420"/>
              <w:jc w:val="center"/>
              <w:rPr>
                <w:rFonts w:cs="Times New Roman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  <w:lang w:eastAsia="zh-CN"/>
              </w:rPr>
              <w:t xml:space="preserve">Classification of 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metals</w:t>
            </w:r>
          </w:p>
          <w:p w:rsidR="009A08E5" w:rsidRPr="009A08E5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  <w:lang w:eastAsia="zh-CN"/>
              </w:rPr>
            </w:pPr>
          </w:p>
          <w:p w:rsidR="000A1F15" w:rsidRPr="009A08E5" w:rsidRDefault="000A1F15" w:rsidP="009A08E5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0A1F15" w:rsidRPr="001D7657" w:rsidRDefault="000A1F15" w:rsidP="000A1F1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0A1F15" w:rsidRPr="001D7657" w:rsidRDefault="000A1F15" w:rsidP="000A1F1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0A1F15" w:rsidRPr="00DB131F" w:rsidTr="00E54734">
        <w:trPr>
          <w:trHeight w:val="331"/>
        </w:trPr>
        <w:tc>
          <w:tcPr>
            <w:tcW w:w="1073" w:type="dxa"/>
            <w:shd w:val="clear" w:color="auto" w:fill="A7BFDE"/>
            <w:vAlign w:val="center"/>
          </w:tcPr>
          <w:p w:rsidR="000A1F15" w:rsidRPr="001D7657" w:rsidRDefault="000A1F15" w:rsidP="000A1F1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رابع</w:t>
            </w:r>
          </w:p>
        </w:tc>
        <w:tc>
          <w:tcPr>
            <w:tcW w:w="1134" w:type="dxa"/>
            <w:shd w:val="clear" w:color="auto" w:fill="D3DFEE"/>
          </w:tcPr>
          <w:p w:rsidR="000A1F15" w:rsidRPr="00B2409B" w:rsidRDefault="000A1F15" w:rsidP="000A1F1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0A1F15" w:rsidRPr="00B2409B" w:rsidRDefault="000A1F15" w:rsidP="000A1F1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0A1F15" w:rsidRPr="00B2409B" w:rsidRDefault="000A1F15" w:rsidP="000A1F1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تعرف على طرق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ستخلاص المعادن</w:t>
            </w:r>
          </w:p>
          <w:p w:rsidR="000A1F15" w:rsidRPr="009A08E5" w:rsidRDefault="000A1F1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2835" w:type="dxa"/>
            <w:shd w:val="clear" w:color="auto" w:fill="D3DFEE"/>
            <w:vAlign w:val="center"/>
          </w:tcPr>
          <w:p w:rsidR="000A1F15" w:rsidRPr="00D53443" w:rsidRDefault="009A08E5" w:rsidP="008A3B69">
            <w:pPr>
              <w:ind w:left="-523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  <w:lang w:eastAsia="zh-CN"/>
              </w:rPr>
              <w:t xml:space="preserve">Introduction to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extraction</w:t>
            </w:r>
            <w:r w:rsidRPr="009A08E5">
              <w:rPr>
                <w:rFonts w:cs="Times New Roman"/>
                <w:sz w:val="24"/>
                <w:szCs w:val="24"/>
                <w:lang w:eastAsia="zh-CN"/>
              </w:rPr>
              <w:t xml:space="preserve"> approaches of 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metallic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materials</w:t>
            </w:r>
          </w:p>
        </w:tc>
        <w:tc>
          <w:tcPr>
            <w:tcW w:w="1417" w:type="dxa"/>
            <w:shd w:val="clear" w:color="auto" w:fill="A7BFDE"/>
            <w:vAlign w:val="center"/>
          </w:tcPr>
          <w:p w:rsidR="000A1F15" w:rsidRPr="001D7657" w:rsidRDefault="000A1F15" w:rsidP="000A1F1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shd w:val="clear" w:color="auto" w:fill="D3DFEE"/>
            <w:vAlign w:val="center"/>
          </w:tcPr>
          <w:p w:rsidR="000A1F15" w:rsidRPr="001D7657" w:rsidRDefault="000A1F15" w:rsidP="000A1F1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265ED3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265ED3" w:rsidRPr="001D7657" w:rsidRDefault="00265ED3" w:rsidP="000D6836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خامس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265ED3" w:rsidRPr="00B2409B" w:rsidRDefault="00265ED3" w:rsidP="000D6836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81783F" w:rsidRPr="00B2409B" w:rsidRDefault="0081783F" w:rsidP="000D6836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81783F" w:rsidRPr="00B2409B" w:rsidRDefault="00F04784" w:rsidP="000D6836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265ED3" w:rsidRPr="009A08E5" w:rsidRDefault="00E54734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</w:t>
            </w:r>
            <w:r w:rsidR="009A08E5"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على ميكانيكية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استخلاص</w:t>
            </w:r>
            <w:r w:rsidR="009A08E5"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كل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معدن</w:t>
            </w:r>
            <w:r w:rsidR="009A08E5"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ومميزاتها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265ED3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  <w:lang w:eastAsia="zh-CN"/>
              </w:rPr>
              <w:t xml:space="preserve">Introduction to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extraction</w:t>
            </w:r>
            <w:r w:rsidRPr="009A08E5">
              <w:rPr>
                <w:rFonts w:cs="Times New Roman"/>
                <w:sz w:val="24"/>
                <w:szCs w:val="24"/>
                <w:lang w:eastAsia="zh-CN"/>
              </w:rPr>
              <w:t xml:space="preserve"> approaches of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ferrous and non ferrous metals</w:t>
            </w: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265ED3" w:rsidRPr="001D7657" w:rsidRDefault="00265ED3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265ED3" w:rsidRPr="001D7657" w:rsidRDefault="00265ED3" w:rsidP="000D6836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855F86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سادس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على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طرق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الفيزيلئية والكيميائية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لعمليات الاستخلاص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ind w:left="-523"/>
              <w:jc w:val="center"/>
              <w:rPr>
                <w:rFonts w:cs="Times New Roman"/>
                <w:sz w:val="24"/>
                <w:szCs w:val="24"/>
                <w:lang w:eastAsia="zh-CN"/>
              </w:rPr>
            </w:pPr>
            <w:r w:rsidRPr="009A08E5">
              <w:rPr>
                <w:rFonts w:cs="Times New Roman"/>
                <w:sz w:val="24"/>
                <w:szCs w:val="24"/>
              </w:rPr>
              <w:t xml:space="preserve">Physical and chemical Properties  of 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extraction techniques</w:t>
            </w:r>
          </w:p>
          <w:p w:rsidR="009A08E5" w:rsidRPr="009A08E5" w:rsidRDefault="009A08E5" w:rsidP="009A08E5">
            <w:pPr>
              <w:bidi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  <w:p w:rsidR="009A08E5" w:rsidRPr="009A08E5" w:rsidRDefault="009A08E5" w:rsidP="009A08E5">
            <w:pPr>
              <w:bidi w:val="0"/>
              <w:ind w:right="36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855F86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لسابع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>التعرف</w:t>
            </w:r>
            <w:r w:rsidR="00C80F78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على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الخصائص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المغناطيسية والكهربائية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 للمواد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المعدنية</w:t>
            </w:r>
            <w:r w:rsidR="00E62F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8A3B69" w:rsidP="008A3B69">
            <w:pPr>
              <w:ind w:left="-523"/>
              <w:jc w:val="center"/>
              <w:rPr>
                <w:rFonts w:cs="Times New Roman"/>
                <w:sz w:val="24"/>
                <w:szCs w:val="24"/>
                <w:lang w:eastAsia="zh-CN"/>
              </w:rPr>
            </w:pPr>
            <w:r>
              <w:rPr>
                <w:rFonts w:cs="Times New Roman"/>
                <w:sz w:val="24"/>
                <w:szCs w:val="24"/>
                <w:lang w:eastAsia="zh-CN"/>
              </w:rPr>
              <w:t>Magnetic and electrical properties of metals</w:t>
            </w:r>
          </w:p>
          <w:p w:rsidR="009A08E5" w:rsidRPr="009A08E5" w:rsidRDefault="009A08E5" w:rsidP="009A08E5">
            <w:pPr>
              <w:bidi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  <w:p w:rsidR="009A08E5" w:rsidRPr="009A08E5" w:rsidRDefault="009A08E5" w:rsidP="009A08E5">
            <w:pPr>
              <w:tabs>
                <w:tab w:val="left" w:pos="2619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ثامن 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cs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تعرف على خصائص تقنيات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ستخلاص</w:t>
            </w: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المواد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معدني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tabs>
                <w:tab w:val="left" w:pos="0"/>
              </w:tabs>
              <w:ind w:left="-284" w:firstLine="284"/>
              <w:jc w:val="center"/>
              <w:rPr>
                <w:rFonts w:cs="Times New Roman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</w:rPr>
              <w:t xml:space="preserve">Characterization and characterization  techniques of 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</w:t>
            </w:r>
            <w:r w:rsidR="008A3B69">
              <w:rPr>
                <w:rFonts w:cs="Times New Roman"/>
                <w:sz w:val="24"/>
                <w:szCs w:val="24"/>
                <w:lang w:eastAsia="zh-CN"/>
              </w:rPr>
              <w:t>extraction methods</w:t>
            </w:r>
          </w:p>
          <w:p w:rsidR="009A08E5" w:rsidRPr="009A08E5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تاسع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على اهمية وتكنيك كل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طريق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pStyle w:val="Default"/>
              <w:spacing w:line="276" w:lineRule="auto"/>
              <w:jc w:val="center"/>
              <w:rPr>
                <w:color w:val="auto"/>
              </w:rPr>
            </w:pPr>
            <w:r w:rsidRPr="009A08E5">
              <w:rPr>
                <w:color w:val="auto"/>
              </w:rPr>
              <w:t xml:space="preserve">Techniques for characterization of </w:t>
            </w:r>
            <w:r w:rsidR="00D53443">
              <w:rPr>
                <w:lang w:eastAsia="zh-CN"/>
              </w:rPr>
              <w:t xml:space="preserve"> </w:t>
            </w:r>
            <w:r w:rsidR="008A3B69">
              <w:rPr>
                <w:lang w:eastAsia="zh-CN"/>
              </w:rPr>
              <w:t>extraction processes</w:t>
            </w:r>
          </w:p>
          <w:p w:rsidR="009A08E5" w:rsidRPr="009A08E5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lastRenderedPageBreak/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855F86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lastRenderedPageBreak/>
              <w:t xml:space="preserve">العاشر 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F17AF0" w:rsidP="002B0220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طرق استخلاص المواد اللامعدني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9A08E5" w:rsidRDefault="009A08E5" w:rsidP="009A08E5">
            <w:pPr>
              <w:tabs>
                <w:tab w:val="left" w:pos="3210"/>
              </w:tabs>
              <w:bidi w:val="0"/>
              <w:jc w:val="center"/>
              <w:rPr>
                <w:rFonts w:cs="Times New Roman"/>
                <w:sz w:val="24"/>
                <w:szCs w:val="24"/>
                <w:lang w:bidi="ar-SY"/>
              </w:rPr>
            </w:pPr>
          </w:p>
          <w:p w:rsidR="009A08E5" w:rsidRPr="009A08E5" w:rsidRDefault="00F17AF0" w:rsidP="009A08E5">
            <w:pPr>
              <w:tabs>
                <w:tab w:val="left" w:pos="3210"/>
              </w:tabs>
              <w:bidi w:val="0"/>
              <w:jc w:val="center"/>
              <w:rPr>
                <w:rFonts w:cs="Times New Roman"/>
                <w:sz w:val="24"/>
                <w:szCs w:val="24"/>
                <w:lang w:bidi="ar-SY"/>
              </w:rPr>
            </w:pPr>
            <w:r>
              <w:rPr>
                <w:rFonts w:cs="Times New Roman"/>
                <w:sz w:val="24"/>
                <w:szCs w:val="24"/>
                <w:lang w:bidi="ar-SY"/>
              </w:rPr>
              <w:t>Extraction methods of non ferrous metals</w:t>
            </w: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احد </w:t>
            </w: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عشر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على طرق تصنيع المواد </w:t>
            </w:r>
            <w:r w:rsidR="00E62F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ا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لحديدية</w:t>
            </w:r>
            <w:r w:rsidR="00E62FEE" w:rsidRPr="009A08E5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F17AF0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/>
                <w:sz w:val="24"/>
                <w:szCs w:val="24"/>
              </w:rPr>
              <w:t xml:space="preserve">Synthesis methods for various </w:t>
            </w:r>
            <w:r w:rsidR="00D53443">
              <w:rPr>
                <w:rFonts w:cs="Times New Roman"/>
                <w:sz w:val="24"/>
                <w:szCs w:val="24"/>
                <w:lang w:eastAsia="zh-CN"/>
              </w:rPr>
              <w:t xml:space="preserve"> </w:t>
            </w:r>
            <w:r w:rsidR="00F17AF0">
              <w:rPr>
                <w:rFonts w:cs="Times New Roman"/>
                <w:sz w:val="24"/>
                <w:szCs w:val="24"/>
                <w:lang w:eastAsia="zh-CN"/>
              </w:rPr>
              <w:t>ferrous metals</w:t>
            </w:r>
            <w:r w:rsidRPr="009A08E5">
              <w:rPr>
                <w:rFonts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</w:rPr>
              <w:t>الثاني عشر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cs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على التطبيقات العلمية  العامة للمواد </w:t>
            </w:r>
            <w:r w:rsidR="00E62F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حديدي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9A08E5" w:rsidRDefault="009A08E5" w:rsidP="00F17AF0">
            <w:pPr>
              <w:pStyle w:val="Default"/>
              <w:bidi/>
              <w:jc w:val="center"/>
              <w:rPr>
                <w:color w:val="auto"/>
                <w:rtl/>
              </w:rPr>
            </w:pPr>
            <w:r w:rsidRPr="009A08E5">
              <w:rPr>
                <w:color w:val="auto"/>
              </w:rPr>
              <w:t xml:space="preserve">Applications of </w:t>
            </w:r>
            <w:r w:rsidR="00D53443">
              <w:rPr>
                <w:lang w:eastAsia="zh-CN"/>
              </w:rPr>
              <w:t xml:space="preserve"> </w:t>
            </w:r>
            <w:r w:rsidR="00F17AF0">
              <w:rPr>
                <w:lang w:eastAsia="zh-CN"/>
              </w:rPr>
              <w:t>metals</w:t>
            </w:r>
            <w:r w:rsidR="00D53443">
              <w:rPr>
                <w:lang w:eastAsia="zh-CN"/>
              </w:rPr>
              <w:t xml:space="preserve"> </w:t>
            </w:r>
            <w:r w:rsidRPr="009A08E5">
              <w:rPr>
                <w:color w:val="auto"/>
              </w:rPr>
              <w:t>in various field</w:t>
            </w:r>
            <w:r w:rsidR="00F17AF0">
              <w:rPr>
                <w:color w:val="auto"/>
              </w:rPr>
              <w:t>s</w:t>
            </w:r>
          </w:p>
          <w:p w:rsidR="009A08E5" w:rsidRPr="009A08E5" w:rsidRDefault="009A08E5" w:rsidP="009A08E5">
            <w:pPr>
              <w:pStyle w:val="Default"/>
              <w:spacing w:line="276" w:lineRule="auto"/>
              <w:jc w:val="center"/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9A08E5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ثالث  عشر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9A08E5" w:rsidRPr="00B2409B" w:rsidRDefault="009A08E5" w:rsidP="009A08E5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على التطبيقات الطبية واالهندسية للمواد </w:t>
            </w:r>
            <w:r w:rsidR="00E62FEE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>الحديدي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9A08E5" w:rsidRDefault="009A08E5" w:rsidP="00F17AF0">
            <w:pPr>
              <w:pStyle w:val="Default"/>
              <w:bidi/>
              <w:jc w:val="center"/>
              <w:rPr>
                <w:color w:val="auto"/>
                <w:rtl/>
              </w:rPr>
            </w:pPr>
            <w:r w:rsidRPr="009A08E5">
              <w:rPr>
                <w:color w:val="auto"/>
              </w:rPr>
              <w:t xml:space="preserve">Applications of </w:t>
            </w:r>
            <w:r w:rsidR="00D53443">
              <w:rPr>
                <w:lang w:eastAsia="zh-CN"/>
              </w:rPr>
              <w:t xml:space="preserve"> </w:t>
            </w:r>
            <w:r w:rsidR="00F17AF0">
              <w:rPr>
                <w:lang w:eastAsia="zh-CN"/>
              </w:rPr>
              <w:t>metals</w:t>
            </w:r>
            <w:r w:rsidR="00D53443">
              <w:rPr>
                <w:lang w:eastAsia="zh-CN"/>
              </w:rPr>
              <w:t xml:space="preserve"> </w:t>
            </w:r>
            <w:r w:rsidRPr="009A08E5">
              <w:rPr>
                <w:color w:val="auto"/>
              </w:rPr>
              <w:t>in various field</w:t>
            </w:r>
            <w:r w:rsidR="00F17AF0">
              <w:rPr>
                <w:color w:val="auto"/>
              </w:rPr>
              <w:t>s</w:t>
            </w:r>
            <w:r w:rsidRPr="009A08E5">
              <w:rPr>
                <w:color w:val="auto"/>
                <w:rtl/>
              </w:rPr>
              <w:t xml:space="preserve"> </w:t>
            </w:r>
          </w:p>
          <w:p w:rsidR="009A08E5" w:rsidRPr="009A08E5" w:rsidRDefault="009A08E5" w:rsidP="009A08E5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9A08E5" w:rsidRPr="001D7657" w:rsidRDefault="009A08E5" w:rsidP="009A08E5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772190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رابع </w:t>
            </w: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 عشر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772190" w:rsidRPr="00B2409B" w:rsidRDefault="00772190" w:rsidP="00772190">
            <w:pPr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</w:p>
          <w:p w:rsidR="00772190" w:rsidRPr="00B2409B" w:rsidRDefault="00772190" w:rsidP="0077219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72190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التعرف على المخاطر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>السمية لبعض المواد المعدنية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772190" w:rsidRPr="009A08E5" w:rsidRDefault="009A08E5" w:rsidP="009A08E5">
            <w:pPr>
              <w:pStyle w:val="Default"/>
              <w:spacing w:line="276" w:lineRule="auto"/>
              <w:jc w:val="center"/>
            </w:pPr>
            <w:r w:rsidRPr="009A08E5">
              <w:rPr>
                <w:color w:val="auto"/>
              </w:rPr>
              <w:t>Health risks</w:t>
            </w: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  <w:tr w:rsidR="00772190" w:rsidRPr="00DB131F" w:rsidTr="00E54734">
        <w:trPr>
          <w:trHeight w:val="340"/>
        </w:trPr>
        <w:tc>
          <w:tcPr>
            <w:tcW w:w="1073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cs="Times New Roman" w:hint="cs"/>
                <w:color w:val="000000"/>
                <w:sz w:val="24"/>
                <w:szCs w:val="24"/>
                <w:rtl/>
                <w:lang w:bidi="ar-IQ"/>
              </w:rPr>
              <w:t xml:space="preserve">الخامس </w:t>
            </w: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 عشر</w:t>
            </w:r>
          </w:p>
        </w:tc>
        <w:tc>
          <w:tcPr>
            <w:tcW w:w="1134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:rsidR="00772190" w:rsidRPr="00B2409B" w:rsidRDefault="00772190" w:rsidP="00772190">
            <w:pPr>
              <w:jc w:val="center"/>
              <w:rPr>
                <w:rFonts w:cs="Times New Roman"/>
                <w:sz w:val="24"/>
                <w:szCs w:val="24"/>
                <w:rtl/>
              </w:rPr>
            </w:pPr>
          </w:p>
          <w:p w:rsidR="00772190" w:rsidRPr="00B2409B" w:rsidRDefault="00772190" w:rsidP="00772190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rtl/>
              </w:rPr>
              <w:t>2</w:t>
            </w:r>
          </w:p>
        </w:tc>
        <w:tc>
          <w:tcPr>
            <w:tcW w:w="198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72190" w:rsidRPr="009A08E5" w:rsidRDefault="009A08E5" w:rsidP="008A3B69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rtl/>
              </w:rPr>
            </w:pPr>
            <w:r w:rsidRPr="009A08E5">
              <w:rPr>
                <w:rFonts w:cs="Times New Roman" w:hint="cs"/>
                <w:color w:val="000000"/>
                <w:sz w:val="24"/>
                <w:szCs w:val="24"/>
                <w:rtl/>
              </w:rPr>
              <w:t>التعرف على سبل ا</w:t>
            </w:r>
            <w:r w:rsidR="002B0220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لوقاية من مخاطر التعامل </w:t>
            </w:r>
            <w:r w:rsidR="008A3B69">
              <w:rPr>
                <w:rFonts w:cs="Times New Roman" w:hint="cs"/>
                <w:color w:val="000000"/>
                <w:sz w:val="24"/>
                <w:szCs w:val="24"/>
                <w:rtl/>
              </w:rPr>
              <w:t xml:space="preserve">مع بعض المواد المستخدمة في عمليات الاستخلاص </w:t>
            </w:r>
          </w:p>
        </w:tc>
        <w:tc>
          <w:tcPr>
            <w:tcW w:w="2835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72190" w:rsidRPr="009A08E5" w:rsidRDefault="009A08E5" w:rsidP="00F17AF0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9A08E5">
              <w:rPr>
                <w:rFonts w:cs="Times New Roman"/>
                <w:sz w:val="24"/>
                <w:szCs w:val="24"/>
              </w:rPr>
              <w:t xml:space="preserve">Safety </w:t>
            </w:r>
            <w:r w:rsidR="00F17AF0">
              <w:rPr>
                <w:rFonts w:cs="Times New Roman"/>
                <w:sz w:val="24"/>
                <w:szCs w:val="24"/>
              </w:rPr>
              <w:t>issues</w:t>
            </w:r>
          </w:p>
        </w:tc>
        <w:tc>
          <w:tcPr>
            <w:tcW w:w="1417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 xml:space="preserve">محاضرات معروضة بشكل </w:t>
            </w:r>
            <w:r w:rsidRPr="001D7657">
              <w:rPr>
                <w:rFonts w:cs="Times New Roman"/>
                <w:color w:val="000000"/>
                <w:sz w:val="24"/>
                <w:szCs w:val="24"/>
                <w:lang w:bidi="ar-IQ"/>
              </w:rPr>
              <w:t>PowerPoint</w:t>
            </w:r>
          </w:p>
        </w:tc>
        <w:tc>
          <w:tcPr>
            <w:tcW w:w="1418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:rsidR="00772190" w:rsidRPr="001D7657" w:rsidRDefault="00772190" w:rsidP="00772190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 w:val="24"/>
                <w:szCs w:val="24"/>
                <w:lang w:bidi="ar-IQ"/>
              </w:rPr>
            </w:pPr>
            <w:r w:rsidRPr="001D7657">
              <w:rPr>
                <w:rFonts w:cs="Times New Roman"/>
                <w:color w:val="000000"/>
                <w:sz w:val="24"/>
                <w:szCs w:val="24"/>
                <w:rtl/>
                <w:lang w:bidi="ar-IQ"/>
              </w:rPr>
              <w:t>امتحانات يومية +تجارب عملية +امتحانات شهري</w:t>
            </w:r>
          </w:p>
        </w:tc>
      </w:tr>
    </w:tbl>
    <w:p w:rsidR="00807DE1" w:rsidRPr="00807DE1" w:rsidRDefault="00807DE1" w:rsidP="001D7657">
      <w:pPr>
        <w:jc w:val="center"/>
        <w:rPr>
          <w:vanish/>
        </w:rPr>
      </w:pPr>
    </w:p>
    <w:tbl>
      <w:tblPr>
        <w:bidiVisual/>
        <w:tblW w:w="9720" w:type="dxa"/>
        <w:tblInd w:w="-6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F80574" w:rsidRPr="00DB131F" w:rsidTr="00DB131F">
        <w:trPr>
          <w:trHeight w:val="419"/>
        </w:trPr>
        <w:tc>
          <w:tcPr>
            <w:tcW w:w="9720" w:type="dxa"/>
            <w:shd w:val="clear" w:color="auto" w:fill="A7BFDE"/>
            <w:vAlign w:val="center"/>
          </w:tcPr>
          <w:tbl>
            <w:tblPr>
              <w:tblpPr w:leftFromText="180" w:rightFromText="180" w:vertAnchor="page" w:horzAnchor="margin" w:tblpY="211"/>
              <w:tblOverlap w:val="never"/>
              <w:bidiVisual/>
              <w:tblW w:w="9862" w:type="dxa"/>
              <w:tblBorders>
                <w:top w:val="single" w:sz="8" w:space="0" w:color="4F81BD"/>
                <w:left w:val="single" w:sz="8" w:space="0" w:color="4F81BD"/>
                <w:bottom w:val="single" w:sz="8" w:space="0" w:color="4F81BD"/>
                <w:right w:val="single" w:sz="8" w:space="0" w:color="4F81BD"/>
                <w:insideH w:val="single" w:sz="8" w:space="0" w:color="4F81BD"/>
                <w:insideV w:val="single" w:sz="8" w:space="0" w:color="4F81BD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908"/>
              <w:gridCol w:w="5954"/>
            </w:tblGrid>
            <w:tr w:rsidR="00692654" w:rsidRPr="00DB131F" w:rsidTr="00304796">
              <w:trPr>
                <w:trHeight w:val="546"/>
              </w:trPr>
              <w:tc>
                <w:tcPr>
                  <w:tcW w:w="9862" w:type="dxa"/>
                  <w:gridSpan w:val="2"/>
                  <w:shd w:val="clear" w:color="auto" w:fill="A7BFDE"/>
                  <w:vAlign w:val="center"/>
                </w:tcPr>
                <w:p w:rsidR="00692654" w:rsidRPr="001D7657" w:rsidRDefault="00692654" w:rsidP="00692654">
                  <w:pPr>
                    <w:autoSpaceDE w:val="0"/>
                    <w:autoSpaceDN w:val="0"/>
                    <w:adjustRightInd w:val="0"/>
                    <w:rPr>
                      <w:rFonts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</w:pPr>
                  <w:r>
                    <w:rPr>
                      <w:rFonts w:ascii="Cambria" w:hAnsi="Cambria" w:cs="Times New Roman" w:hint="cs"/>
                      <w:color w:val="000000"/>
                      <w:sz w:val="28"/>
                      <w:szCs w:val="28"/>
                      <w:rtl/>
                      <w:lang w:bidi="ar-IQ"/>
                    </w:rPr>
                    <w:t>12.البنية التحتية</w:t>
                  </w:r>
                </w:p>
              </w:tc>
            </w:tr>
            <w:tr w:rsidR="00692654" w:rsidRPr="00DB131F" w:rsidTr="00304796">
              <w:trPr>
                <w:trHeight w:val="968"/>
              </w:trPr>
              <w:tc>
                <w:tcPr>
                  <w:tcW w:w="3908" w:type="dxa"/>
                  <w:shd w:val="clear" w:color="auto" w:fill="A7BFDE"/>
                  <w:vAlign w:val="center"/>
                </w:tcPr>
                <w:p w:rsidR="00692654" w:rsidRPr="00DB131F" w:rsidRDefault="00692654" w:rsidP="00692654">
                  <w:pPr>
                    <w:tabs>
                      <w:tab w:val="left" w:pos="0"/>
                    </w:tabs>
                    <w:autoSpaceDE w:val="0"/>
                    <w:autoSpaceDN w:val="0"/>
                    <w:adjustRightInd w:val="0"/>
                    <w:rPr>
                      <w:rFonts w:ascii="Cambria" w:hAnsi="Cambria"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</w:pPr>
                  <w:r>
                    <w:rPr>
                      <w:rFonts w:ascii="Cambria" w:hAnsi="Cambria" w:cs="Times New Roman" w:hint="cs"/>
                      <w:color w:val="000000"/>
                      <w:sz w:val="28"/>
                      <w:szCs w:val="28"/>
                      <w:rtl/>
                      <w:lang w:bidi="ar-IQ"/>
                    </w:rPr>
                    <w:t xml:space="preserve">1-الكتب المقررة المطلوبة </w:t>
                  </w:r>
                  <w:r w:rsidRPr="00DB131F">
                    <w:rPr>
                      <w:rFonts w:ascii="Cambria" w:hAnsi="Cambria"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  <w:t xml:space="preserve"> :</w:t>
                  </w:r>
                </w:p>
                <w:p w:rsidR="00692654" w:rsidRPr="00DB131F" w:rsidRDefault="00692654" w:rsidP="00692654">
                  <w:pPr>
                    <w:autoSpaceDE w:val="0"/>
                    <w:autoSpaceDN w:val="0"/>
                    <w:adjustRightInd w:val="0"/>
                    <w:ind w:left="360"/>
                    <w:jc w:val="center"/>
                    <w:rPr>
                      <w:rFonts w:ascii="Cambria" w:hAnsi="Cambria" w:cs="Times New Roman"/>
                      <w:color w:val="000000"/>
                      <w:sz w:val="28"/>
                      <w:szCs w:val="28"/>
                      <w:lang w:bidi="ar-IQ"/>
                    </w:rPr>
                  </w:pPr>
                </w:p>
              </w:tc>
              <w:tc>
                <w:tcPr>
                  <w:tcW w:w="5954" w:type="dxa"/>
                  <w:tcBorders>
                    <w:bottom w:val="single" w:sz="8" w:space="0" w:color="4F81BD"/>
                  </w:tcBorders>
                  <w:shd w:val="clear" w:color="auto" w:fill="D3DFEE"/>
                  <w:vAlign w:val="center"/>
                </w:tcPr>
                <w:p w:rsidR="00692654" w:rsidRPr="00AE355F" w:rsidRDefault="001F2252" w:rsidP="001F2252">
                  <w:pPr>
                    <w:pStyle w:val="ListParagraph"/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ind w:left="786"/>
                    <w:jc w:val="center"/>
                    <w:rPr>
                      <w:rFonts w:ascii="Cambria" w:hAnsi="Cambria"/>
                      <w:sz w:val="28"/>
                      <w:szCs w:val="28"/>
                    </w:rPr>
                  </w:pPr>
                  <w:r>
                    <w:rPr>
                      <w:rFonts w:ascii="Cambria" w:hAnsi="Cambria" w:hint="cs"/>
                      <w:sz w:val="28"/>
                      <w:szCs w:val="28"/>
                      <w:rtl/>
                    </w:rPr>
                    <w:t>لا يوجد كتب مقررة للمادة</w:t>
                  </w:r>
                </w:p>
              </w:tc>
            </w:tr>
            <w:tr w:rsidR="00692654" w:rsidRPr="00DB131F" w:rsidTr="00304796">
              <w:trPr>
                <w:trHeight w:val="1247"/>
              </w:trPr>
              <w:tc>
                <w:tcPr>
                  <w:tcW w:w="3908" w:type="dxa"/>
                  <w:tcBorders>
                    <w:right w:val="single" w:sz="6" w:space="0" w:color="4F81BD"/>
                  </w:tcBorders>
                  <w:shd w:val="clear" w:color="auto" w:fill="A7BFDE"/>
                  <w:vAlign w:val="center"/>
                </w:tcPr>
                <w:p w:rsidR="00692654" w:rsidRPr="00DB131F" w:rsidRDefault="00692654" w:rsidP="00692654">
                  <w:pPr>
                    <w:autoSpaceDE w:val="0"/>
                    <w:autoSpaceDN w:val="0"/>
                    <w:adjustRightInd w:val="0"/>
                    <w:rPr>
                      <w:rFonts w:ascii="Cambria" w:hAnsi="Cambria" w:cs="Times New Roman"/>
                      <w:color w:val="000000"/>
                      <w:sz w:val="28"/>
                      <w:szCs w:val="28"/>
                      <w:lang w:bidi="ar-IQ"/>
                    </w:rPr>
                  </w:pPr>
                  <w:r>
                    <w:rPr>
                      <w:rFonts w:ascii="Cambria" w:hAnsi="Cambria" w:cs="Times New Roman" w:hint="cs"/>
                      <w:color w:val="000000"/>
                      <w:sz w:val="28"/>
                      <w:szCs w:val="28"/>
                      <w:rtl/>
                      <w:lang w:bidi="ar-IQ"/>
                    </w:rPr>
                    <w:t>2- المراجع الرئيسية ( المصادر)</w:t>
                  </w:r>
                </w:p>
              </w:tc>
              <w:tc>
                <w:tcPr>
                  <w:tcW w:w="5954" w:type="dxa"/>
                  <w:tcBorders>
                    <w:left w:val="single" w:sz="6" w:space="0" w:color="4F81BD"/>
                    <w:bottom w:val="single" w:sz="4" w:space="0" w:color="auto"/>
                  </w:tcBorders>
                  <w:shd w:val="clear" w:color="auto" w:fill="A7BFDE"/>
                  <w:vAlign w:val="center"/>
                </w:tcPr>
                <w:p w:rsidR="00692654" w:rsidRPr="00F80095" w:rsidRDefault="00692654" w:rsidP="00855F86">
                  <w:pPr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rPr>
                      <w:rFonts w:cs="Times New Roman"/>
                      <w:color w:val="000000"/>
                      <w:sz w:val="28"/>
                      <w:szCs w:val="28"/>
                      <w:lang w:bidi="ar-IQ"/>
                    </w:rPr>
                  </w:pPr>
                  <w:r w:rsidRPr="00F80095">
                    <w:rPr>
                      <w:rFonts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  <w:t>مكتبة الكلية للحصول على المصادر الاضافية  للمناهج الدراسية.</w:t>
                  </w:r>
                </w:p>
                <w:p w:rsidR="00692654" w:rsidRPr="00DB131F" w:rsidRDefault="00692654" w:rsidP="00855F86">
                  <w:pPr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rPr>
                      <w:rFonts w:ascii="Cambria" w:hAnsi="Cambria"/>
                      <w:color w:val="000000"/>
                      <w:sz w:val="28"/>
                      <w:szCs w:val="28"/>
                      <w:lang w:bidi="ar-IQ"/>
                    </w:rPr>
                  </w:pPr>
                  <w:r w:rsidRPr="00F80095">
                    <w:rPr>
                      <w:rFonts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  <w:t xml:space="preserve">الاطلاع على المواقع الالكترونية العلمية للاطلاع على المستجدات الحديثة في </w:t>
                  </w:r>
                  <w:r w:rsidR="00F47BA7">
                    <w:rPr>
                      <w:rFonts w:cs="Times New Roman" w:hint="cs"/>
                      <w:color w:val="000000"/>
                      <w:sz w:val="28"/>
                      <w:szCs w:val="28"/>
                      <w:rtl/>
                      <w:lang w:bidi="ar-IQ"/>
                    </w:rPr>
                    <w:t xml:space="preserve">المادة </w:t>
                  </w:r>
                  <w:r w:rsidRPr="00F80095">
                    <w:rPr>
                      <w:rFonts w:cs="Times New Roman"/>
                      <w:color w:val="000000"/>
                      <w:sz w:val="28"/>
                      <w:szCs w:val="28"/>
                      <w:rtl/>
                      <w:lang w:bidi="ar-IQ"/>
                    </w:rPr>
                    <w:t>.</w:t>
                  </w:r>
                </w:p>
              </w:tc>
            </w:tr>
            <w:tr w:rsidR="00692654" w:rsidRPr="00DB131F" w:rsidTr="00304796">
              <w:trPr>
                <w:trHeight w:val="1027"/>
              </w:trPr>
              <w:tc>
                <w:tcPr>
                  <w:tcW w:w="3908" w:type="dxa"/>
                  <w:shd w:val="clear" w:color="auto" w:fill="A7BFDE"/>
                  <w:vAlign w:val="center"/>
                </w:tcPr>
                <w:p w:rsidR="00692654" w:rsidRPr="00DB131F" w:rsidRDefault="00692654" w:rsidP="00692654">
                  <w:pPr>
                    <w:autoSpaceDE w:val="0"/>
                    <w:autoSpaceDN w:val="0"/>
                    <w:adjustRightInd w:val="0"/>
                    <w:rPr>
                      <w:rFonts w:ascii="Cambria" w:hAnsi="Cambria" w:cs="Times New Roman"/>
                      <w:color w:val="000000"/>
                      <w:sz w:val="28"/>
                      <w:szCs w:val="28"/>
                      <w:lang w:bidi="ar-IQ"/>
                    </w:rPr>
                  </w:pPr>
                  <w:r>
                    <w:rPr>
                      <w:rFonts w:ascii="Cambria" w:hAnsi="Cambria" w:cs="Times New Roman" w:hint="cs"/>
                      <w:color w:val="000000"/>
                      <w:sz w:val="28"/>
                      <w:szCs w:val="28"/>
                      <w:rtl/>
                      <w:lang w:bidi="ar-IQ"/>
                    </w:rPr>
                    <w:t>ا- الكتب والمراجع التي يوصى بها (المجلات العلمية ,التقارير,.......)</w:t>
                  </w:r>
                </w:p>
              </w:tc>
              <w:tc>
                <w:tcPr>
                  <w:tcW w:w="5954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D3DFEE"/>
                  <w:vAlign w:val="center"/>
                </w:tcPr>
                <w:p w:rsidR="00692654" w:rsidRPr="001F2252" w:rsidRDefault="00D53443" w:rsidP="00E62FEE">
                  <w:pPr>
                    <w:pStyle w:val="ListParagraph"/>
                    <w:numPr>
                      <w:ilvl w:val="0"/>
                      <w:numId w:val="11"/>
                    </w:num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jc w:val="both"/>
                    <w:rPr>
                      <w:rFonts w:cs="Times New Roman"/>
                      <w:color w:val="000000"/>
                      <w:sz w:val="28"/>
                      <w:szCs w:val="28"/>
                      <w:lang w:bidi="ar-IQ"/>
                    </w:rPr>
                  </w:pPr>
                  <w:r w:rsidRPr="00D53443">
                    <w:t xml:space="preserve"> </w:t>
                  </w:r>
                  <w:r w:rsidR="00F17AF0">
                    <w:t>Many sources like research papers</w:t>
                  </w:r>
                </w:p>
              </w:tc>
            </w:tr>
          </w:tbl>
          <w:p w:rsidR="00F80574" w:rsidRPr="00DB131F" w:rsidRDefault="00F80574" w:rsidP="00AE355F">
            <w:pPr>
              <w:tabs>
                <w:tab w:val="left" w:pos="507"/>
              </w:tabs>
              <w:autoSpaceDE w:val="0"/>
              <w:autoSpaceDN w:val="0"/>
              <w:adjustRightInd w:val="0"/>
              <w:rPr>
                <w:rFonts w:ascii="Cambria" w:hAnsi="Cambria" w:cs="Times New Roman"/>
                <w:color w:val="000000"/>
                <w:sz w:val="28"/>
                <w:szCs w:val="28"/>
              </w:rPr>
            </w:pPr>
          </w:p>
        </w:tc>
      </w:tr>
    </w:tbl>
    <w:p w:rsidR="005528D5" w:rsidRDefault="005528D5" w:rsidP="000F5E41">
      <w:pPr>
        <w:spacing w:after="240" w:line="276" w:lineRule="auto"/>
        <w:rPr>
          <w:rFonts w:cs="Arial"/>
          <w:b/>
          <w:bCs/>
          <w:color w:val="1F497D"/>
          <w:sz w:val="36"/>
          <w:szCs w:val="36"/>
          <w:rtl/>
        </w:rPr>
      </w:pPr>
    </w:p>
    <w:sectPr w:rsidR="005528D5" w:rsidSect="001C1CD7">
      <w:pgSz w:w="11906" w:h="16838" w:code="9"/>
      <w:pgMar w:top="993" w:right="1797" w:bottom="1560" w:left="179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55930" w:rsidRDefault="00F55930">
      <w:r>
        <w:separator/>
      </w:r>
    </w:p>
  </w:endnote>
  <w:endnote w:type="continuationSeparator" w:id="0">
    <w:p w:rsidR="00F55930" w:rsidRDefault="00F559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horzAnchor="margin" w:tblpXSpec="center" w:tblpY="1"/>
      <w:bidiVisual/>
      <w:tblW w:w="5720" w:type="pct"/>
      <w:tblLook w:val="04A0" w:firstRow="1" w:lastRow="0" w:firstColumn="1" w:lastColumn="0" w:noHBand="0" w:noVBand="1"/>
    </w:tblPr>
    <w:tblGrid>
      <w:gridCol w:w="5023"/>
      <w:gridCol w:w="1116"/>
      <w:gridCol w:w="5022"/>
    </w:tblGrid>
    <w:tr w:rsidR="00807DE1" w:rsidTr="00807DE1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:rsidR="00807DE1" w:rsidRPr="0040758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807DE1" w:rsidRPr="00807DE1" w:rsidRDefault="00807DE1" w:rsidP="00807DE1">
          <w:pPr>
            <w:pStyle w:val="NoSpacing"/>
            <w:rPr>
              <w:rFonts w:ascii="Cambria" w:hAnsi="Cambria"/>
            </w:rPr>
          </w:pPr>
          <w:r w:rsidRPr="00807DE1">
            <w:rPr>
              <w:rFonts w:ascii="Cambria" w:hAnsi="Cambria"/>
              <w:b/>
              <w:bCs/>
              <w:rtl/>
              <w:lang w:val="ar-SA"/>
            </w:rPr>
            <w:t xml:space="preserve">الصفحة </w:t>
          </w:r>
          <w:r w:rsidRPr="00807DE1">
            <w:rPr>
              <w:rFonts w:cs="Arial"/>
            </w:rPr>
            <w:fldChar w:fldCharType="begin"/>
          </w:r>
          <w:r w:rsidRPr="0040758C">
            <w:rPr>
              <w:rFonts w:cs="Arial"/>
            </w:rPr>
            <w:instrText>PAGE  \* MERGEFORMAT</w:instrText>
          </w:r>
          <w:r w:rsidRPr="00807DE1">
            <w:rPr>
              <w:rFonts w:cs="Arial"/>
            </w:rPr>
            <w:fldChar w:fldCharType="separate"/>
          </w:r>
          <w:r w:rsidR="00A55AEA" w:rsidRPr="00A55AEA">
            <w:rPr>
              <w:rFonts w:ascii="Cambria" w:hAnsi="Cambria"/>
              <w:b/>
              <w:bCs/>
              <w:noProof/>
              <w:rtl/>
              <w:lang w:val="ar-SA"/>
            </w:rPr>
            <w:t>7</w:t>
          </w:r>
          <w:r w:rsidRPr="00807DE1">
            <w:rPr>
              <w:rFonts w:ascii="Cambria" w:hAnsi="Cambria"/>
              <w:b/>
              <w:bCs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:rsidR="00807DE1" w:rsidRPr="0040758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  <w:tr w:rsidR="00807DE1" w:rsidTr="00807DE1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:rsidR="00807DE1" w:rsidRPr="0040758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500" w:type="pct"/>
          <w:vMerge/>
        </w:tcPr>
        <w:p w:rsidR="00807DE1" w:rsidRPr="0040758C" w:rsidRDefault="00807DE1" w:rsidP="00807DE1">
          <w:pPr>
            <w:pStyle w:val="Header"/>
            <w:jc w:val="center"/>
            <w:rPr>
              <w:rFonts w:ascii="Cambria" w:hAnsi="Cambria"/>
              <w:b/>
              <w:bCs/>
              <w:lang w:val="en-US" w:eastAsia="en-US"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:rsidR="00807DE1" w:rsidRPr="0040758C" w:rsidRDefault="00807DE1" w:rsidP="00807DE1">
          <w:pPr>
            <w:pStyle w:val="Header"/>
            <w:rPr>
              <w:rFonts w:ascii="Cambria" w:hAnsi="Cambria"/>
              <w:b/>
              <w:bCs/>
              <w:lang w:val="en-US" w:eastAsia="en-US"/>
            </w:rPr>
          </w:pPr>
        </w:p>
      </w:tc>
    </w:tr>
  </w:tbl>
  <w:p w:rsidR="00807DE1" w:rsidRDefault="00807D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55930" w:rsidRDefault="00F55930">
      <w:r>
        <w:separator/>
      </w:r>
    </w:p>
  </w:footnote>
  <w:footnote w:type="continuationSeparator" w:id="0">
    <w:p w:rsidR="00F55930" w:rsidRDefault="00F559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06992"/>
    <w:multiLevelType w:val="hybridMultilevel"/>
    <w:tmpl w:val="C23C25C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066093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1E2241BE"/>
    <w:multiLevelType w:val="hybridMultilevel"/>
    <w:tmpl w:val="C81C9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26106"/>
    <w:multiLevelType w:val="hybridMultilevel"/>
    <w:tmpl w:val="C384141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0C4FB9"/>
    <w:multiLevelType w:val="hybridMultilevel"/>
    <w:tmpl w:val="232CA9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866AF"/>
    <w:multiLevelType w:val="hybridMultilevel"/>
    <w:tmpl w:val="03C87F3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EF12E0"/>
    <w:multiLevelType w:val="hybridMultilevel"/>
    <w:tmpl w:val="C26AF31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46BE1C27"/>
    <w:multiLevelType w:val="hybridMultilevel"/>
    <w:tmpl w:val="86444E8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DF6BCE"/>
    <w:multiLevelType w:val="hybridMultilevel"/>
    <w:tmpl w:val="257A1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FBF13B5"/>
    <w:multiLevelType w:val="hybridMultilevel"/>
    <w:tmpl w:val="0DF0EBF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151DD"/>
    <w:multiLevelType w:val="hybridMultilevel"/>
    <w:tmpl w:val="7FF428C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7295945"/>
    <w:multiLevelType w:val="hybridMultilevel"/>
    <w:tmpl w:val="B1DE09D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25A27D9"/>
    <w:multiLevelType w:val="multilevel"/>
    <w:tmpl w:val="D3E2FF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 w16cid:durableId="196092659">
    <w:abstractNumId w:val="1"/>
  </w:num>
  <w:num w:numId="2" w16cid:durableId="1968465866">
    <w:abstractNumId w:val="12"/>
  </w:num>
  <w:num w:numId="3" w16cid:durableId="1126317369">
    <w:abstractNumId w:val="4"/>
  </w:num>
  <w:num w:numId="4" w16cid:durableId="689456619">
    <w:abstractNumId w:val="7"/>
  </w:num>
  <w:num w:numId="5" w16cid:durableId="1278491019">
    <w:abstractNumId w:val="0"/>
  </w:num>
  <w:num w:numId="6" w16cid:durableId="1827546962">
    <w:abstractNumId w:val="10"/>
  </w:num>
  <w:num w:numId="7" w16cid:durableId="1006056827">
    <w:abstractNumId w:val="5"/>
  </w:num>
  <w:num w:numId="8" w16cid:durableId="1360544035">
    <w:abstractNumId w:val="9"/>
  </w:num>
  <w:num w:numId="9" w16cid:durableId="1913391564">
    <w:abstractNumId w:val="3"/>
  </w:num>
  <w:num w:numId="10" w16cid:durableId="1992319983">
    <w:abstractNumId w:val="11"/>
  </w:num>
  <w:num w:numId="11" w16cid:durableId="932132542">
    <w:abstractNumId w:val="6"/>
  </w:num>
  <w:num w:numId="12" w16cid:durableId="1895122288">
    <w:abstractNumId w:val="8"/>
  </w:num>
  <w:num w:numId="13" w16cid:durableId="761534262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3NjIxNTYzMDNT0lEKTi0uzszPAykwqgUAyPgXzCwAAAA="/>
  </w:docVars>
  <w:rsids>
    <w:rsidRoot w:val="003D742A"/>
    <w:rsid w:val="00005774"/>
    <w:rsid w:val="00007B9F"/>
    <w:rsid w:val="00012868"/>
    <w:rsid w:val="00022DE4"/>
    <w:rsid w:val="000428A6"/>
    <w:rsid w:val="00044017"/>
    <w:rsid w:val="00046E74"/>
    <w:rsid w:val="00063AD7"/>
    <w:rsid w:val="00066F6A"/>
    <w:rsid w:val="00070BE9"/>
    <w:rsid w:val="0008002F"/>
    <w:rsid w:val="00082B80"/>
    <w:rsid w:val="00086F4D"/>
    <w:rsid w:val="00090A55"/>
    <w:rsid w:val="00094A9F"/>
    <w:rsid w:val="000A1C7A"/>
    <w:rsid w:val="000A1F15"/>
    <w:rsid w:val="000A485F"/>
    <w:rsid w:val="000A67F9"/>
    <w:rsid w:val="000A69B4"/>
    <w:rsid w:val="000A706C"/>
    <w:rsid w:val="000B4430"/>
    <w:rsid w:val="000D6836"/>
    <w:rsid w:val="000E19A2"/>
    <w:rsid w:val="000E58E3"/>
    <w:rsid w:val="000E7C5A"/>
    <w:rsid w:val="000F2476"/>
    <w:rsid w:val="000F3655"/>
    <w:rsid w:val="000F5E41"/>
    <w:rsid w:val="000F5F6D"/>
    <w:rsid w:val="0010349A"/>
    <w:rsid w:val="00104BF3"/>
    <w:rsid w:val="00105719"/>
    <w:rsid w:val="0010580A"/>
    <w:rsid w:val="00106F2E"/>
    <w:rsid w:val="001141F6"/>
    <w:rsid w:val="00117E08"/>
    <w:rsid w:val="001304F3"/>
    <w:rsid w:val="00131E27"/>
    <w:rsid w:val="00133AAA"/>
    <w:rsid w:val="00134C65"/>
    <w:rsid w:val="0014357D"/>
    <w:rsid w:val="0014600C"/>
    <w:rsid w:val="00154F7F"/>
    <w:rsid w:val="0015696E"/>
    <w:rsid w:val="00163893"/>
    <w:rsid w:val="00174615"/>
    <w:rsid w:val="00180493"/>
    <w:rsid w:val="00182552"/>
    <w:rsid w:val="001A2AE2"/>
    <w:rsid w:val="001A486D"/>
    <w:rsid w:val="001B0307"/>
    <w:rsid w:val="001C1CD7"/>
    <w:rsid w:val="001C5484"/>
    <w:rsid w:val="001D1CE1"/>
    <w:rsid w:val="001D678C"/>
    <w:rsid w:val="001D7657"/>
    <w:rsid w:val="001E77FC"/>
    <w:rsid w:val="001F2252"/>
    <w:rsid w:val="001F511E"/>
    <w:rsid w:val="001F5D60"/>
    <w:rsid w:val="002000D6"/>
    <w:rsid w:val="00203A53"/>
    <w:rsid w:val="00204FBF"/>
    <w:rsid w:val="0020555A"/>
    <w:rsid w:val="002212F6"/>
    <w:rsid w:val="00221D38"/>
    <w:rsid w:val="002358AF"/>
    <w:rsid w:val="00236F0D"/>
    <w:rsid w:val="0023793A"/>
    <w:rsid w:val="002414ED"/>
    <w:rsid w:val="00242DCC"/>
    <w:rsid w:val="00247E11"/>
    <w:rsid w:val="00254E31"/>
    <w:rsid w:val="00264C9D"/>
    <w:rsid w:val="00265ED3"/>
    <w:rsid w:val="00275993"/>
    <w:rsid w:val="00297E64"/>
    <w:rsid w:val="002A2406"/>
    <w:rsid w:val="002A3B7A"/>
    <w:rsid w:val="002A74B9"/>
    <w:rsid w:val="002B0220"/>
    <w:rsid w:val="002B28B2"/>
    <w:rsid w:val="002C1FCD"/>
    <w:rsid w:val="002D2398"/>
    <w:rsid w:val="002E69B9"/>
    <w:rsid w:val="002E7BA4"/>
    <w:rsid w:val="002F032D"/>
    <w:rsid w:val="002F1537"/>
    <w:rsid w:val="00303AAE"/>
    <w:rsid w:val="00304796"/>
    <w:rsid w:val="00305509"/>
    <w:rsid w:val="0030567D"/>
    <w:rsid w:val="003056F2"/>
    <w:rsid w:val="003068D1"/>
    <w:rsid w:val="00307F5E"/>
    <w:rsid w:val="003132A6"/>
    <w:rsid w:val="00327FCC"/>
    <w:rsid w:val="00330783"/>
    <w:rsid w:val="0034068F"/>
    <w:rsid w:val="0034149C"/>
    <w:rsid w:val="003531C2"/>
    <w:rsid w:val="00355AC1"/>
    <w:rsid w:val="00362013"/>
    <w:rsid w:val="00363A6C"/>
    <w:rsid w:val="00372012"/>
    <w:rsid w:val="003844F8"/>
    <w:rsid w:val="00384997"/>
    <w:rsid w:val="00391BA9"/>
    <w:rsid w:val="00392D73"/>
    <w:rsid w:val="00397E7E"/>
    <w:rsid w:val="003A16B8"/>
    <w:rsid w:val="003A3412"/>
    <w:rsid w:val="003A6895"/>
    <w:rsid w:val="003B25E2"/>
    <w:rsid w:val="003C55CC"/>
    <w:rsid w:val="003C56DD"/>
    <w:rsid w:val="003D0D74"/>
    <w:rsid w:val="003D3D4F"/>
    <w:rsid w:val="003D4EAF"/>
    <w:rsid w:val="003D742A"/>
    <w:rsid w:val="003D7925"/>
    <w:rsid w:val="003E04B9"/>
    <w:rsid w:val="003E1606"/>
    <w:rsid w:val="003E179B"/>
    <w:rsid w:val="003E55DB"/>
    <w:rsid w:val="003F6248"/>
    <w:rsid w:val="003F664B"/>
    <w:rsid w:val="003F6E35"/>
    <w:rsid w:val="00400BD6"/>
    <w:rsid w:val="00402FE6"/>
    <w:rsid w:val="00406DC6"/>
    <w:rsid w:val="0040758C"/>
    <w:rsid w:val="00422FC0"/>
    <w:rsid w:val="00423544"/>
    <w:rsid w:val="0042527C"/>
    <w:rsid w:val="004274AA"/>
    <w:rsid w:val="0043096C"/>
    <w:rsid w:val="004361D7"/>
    <w:rsid w:val="00452A1E"/>
    <w:rsid w:val="004657C9"/>
    <w:rsid w:val="004662C5"/>
    <w:rsid w:val="00467291"/>
    <w:rsid w:val="0048407D"/>
    <w:rsid w:val="004A4634"/>
    <w:rsid w:val="004A6A6D"/>
    <w:rsid w:val="004B153D"/>
    <w:rsid w:val="004D2002"/>
    <w:rsid w:val="004D3497"/>
    <w:rsid w:val="004D4BBD"/>
    <w:rsid w:val="004E0EBA"/>
    <w:rsid w:val="004E3ECF"/>
    <w:rsid w:val="004E5D68"/>
    <w:rsid w:val="004E60C2"/>
    <w:rsid w:val="004E646B"/>
    <w:rsid w:val="004F0938"/>
    <w:rsid w:val="00516004"/>
    <w:rsid w:val="00522551"/>
    <w:rsid w:val="005230A0"/>
    <w:rsid w:val="005257E7"/>
    <w:rsid w:val="005324CC"/>
    <w:rsid w:val="00534329"/>
    <w:rsid w:val="00535D14"/>
    <w:rsid w:val="005413BE"/>
    <w:rsid w:val="00541757"/>
    <w:rsid w:val="00544838"/>
    <w:rsid w:val="00546078"/>
    <w:rsid w:val="00546BF4"/>
    <w:rsid w:val="005528D5"/>
    <w:rsid w:val="00554097"/>
    <w:rsid w:val="00565FDF"/>
    <w:rsid w:val="00570E16"/>
    <w:rsid w:val="00581B3C"/>
    <w:rsid w:val="005827E2"/>
    <w:rsid w:val="00583347"/>
    <w:rsid w:val="00584233"/>
    <w:rsid w:val="00584D07"/>
    <w:rsid w:val="00584DA6"/>
    <w:rsid w:val="00595034"/>
    <w:rsid w:val="005B76A1"/>
    <w:rsid w:val="005C050F"/>
    <w:rsid w:val="005C0BE2"/>
    <w:rsid w:val="005C71F0"/>
    <w:rsid w:val="005D059B"/>
    <w:rsid w:val="005D132D"/>
    <w:rsid w:val="005D524E"/>
    <w:rsid w:val="005D644B"/>
    <w:rsid w:val="005D69BE"/>
    <w:rsid w:val="005F0788"/>
    <w:rsid w:val="005F08C4"/>
    <w:rsid w:val="005F733A"/>
    <w:rsid w:val="006025DD"/>
    <w:rsid w:val="0060297B"/>
    <w:rsid w:val="006031F2"/>
    <w:rsid w:val="006069A8"/>
    <w:rsid w:val="00606B47"/>
    <w:rsid w:val="006101CA"/>
    <w:rsid w:val="006120D9"/>
    <w:rsid w:val="00624259"/>
    <w:rsid w:val="00627034"/>
    <w:rsid w:val="006279D6"/>
    <w:rsid w:val="006315D0"/>
    <w:rsid w:val="006377B6"/>
    <w:rsid w:val="00637C8B"/>
    <w:rsid w:val="0066239A"/>
    <w:rsid w:val="00671EDD"/>
    <w:rsid w:val="00677895"/>
    <w:rsid w:val="006838B5"/>
    <w:rsid w:val="0069077B"/>
    <w:rsid w:val="00690E17"/>
    <w:rsid w:val="00692654"/>
    <w:rsid w:val="006B21B6"/>
    <w:rsid w:val="006B6DE1"/>
    <w:rsid w:val="006C6782"/>
    <w:rsid w:val="006D4F39"/>
    <w:rsid w:val="006E6F60"/>
    <w:rsid w:val="00706680"/>
    <w:rsid w:val="00706CA6"/>
    <w:rsid w:val="00727218"/>
    <w:rsid w:val="00750E6D"/>
    <w:rsid w:val="00751E9D"/>
    <w:rsid w:val="007542C8"/>
    <w:rsid w:val="0075633E"/>
    <w:rsid w:val="007645B4"/>
    <w:rsid w:val="007716A6"/>
    <w:rsid w:val="00772190"/>
    <w:rsid w:val="00774536"/>
    <w:rsid w:val="007873C1"/>
    <w:rsid w:val="0078752C"/>
    <w:rsid w:val="0079031B"/>
    <w:rsid w:val="007A7C20"/>
    <w:rsid w:val="007B0B99"/>
    <w:rsid w:val="007B21F5"/>
    <w:rsid w:val="007D3402"/>
    <w:rsid w:val="007F250E"/>
    <w:rsid w:val="007F319C"/>
    <w:rsid w:val="00807DE1"/>
    <w:rsid w:val="00815408"/>
    <w:rsid w:val="0081783F"/>
    <w:rsid w:val="00821C16"/>
    <w:rsid w:val="008414DA"/>
    <w:rsid w:val="008437D9"/>
    <w:rsid w:val="008467A5"/>
    <w:rsid w:val="00855F86"/>
    <w:rsid w:val="00867A6A"/>
    <w:rsid w:val="00867FFC"/>
    <w:rsid w:val="00873B99"/>
    <w:rsid w:val="0088070E"/>
    <w:rsid w:val="008A3B69"/>
    <w:rsid w:val="008A3F48"/>
    <w:rsid w:val="008B1371"/>
    <w:rsid w:val="008B2E37"/>
    <w:rsid w:val="008C1708"/>
    <w:rsid w:val="008C3854"/>
    <w:rsid w:val="008D45B0"/>
    <w:rsid w:val="008D4B80"/>
    <w:rsid w:val="008E1975"/>
    <w:rsid w:val="008E27DA"/>
    <w:rsid w:val="008F3E7F"/>
    <w:rsid w:val="00900F5D"/>
    <w:rsid w:val="00902FDF"/>
    <w:rsid w:val="00915E09"/>
    <w:rsid w:val="00925B10"/>
    <w:rsid w:val="00967B24"/>
    <w:rsid w:val="009720FF"/>
    <w:rsid w:val="0098449B"/>
    <w:rsid w:val="0098755F"/>
    <w:rsid w:val="009965AB"/>
    <w:rsid w:val="009A07B9"/>
    <w:rsid w:val="009A08E5"/>
    <w:rsid w:val="009B609A"/>
    <w:rsid w:val="009B68B5"/>
    <w:rsid w:val="009C386A"/>
    <w:rsid w:val="009C4ACD"/>
    <w:rsid w:val="009D18FC"/>
    <w:rsid w:val="009D36E7"/>
    <w:rsid w:val="009D5412"/>
    <w:rsid w:val="009D6AC3"/>
    <w:rsid w:val="009E2D35"/>
    <w:rsid w:val="009E3D0F"/>
    <w:rsid w:val="009F7BAF"/>
    <w:rsid w:val="00A07775"/>
    <w:rsid w:val="00A11A57"/>
    <w:rsid w:val="00A12DBC"/>
    <w:rsid w:val="00A12FC9"/>
    <w:rsid w:val="00A2126F"/>
    <w:rsid w:val="00A30E4D"/>
    <w:rsid w:val="00A32E9F"/>
    <w:rsid w:val="00A33251"/>
    <w:rsid w:val="00A36EAD"/>
    <w:rsid w:val="00A441CE"/>
    <w:rsid w:val="00A449D7"/>
    <w:rsid w:val="00A46A06"/>
    <w:rsid w:val="00A46C4C"/>
    <w:rsid w:val="00A55AEA"/>
    <w:rsid w:val="00A6062C"/>
    <w:rsid w:val="00A658DD"/>
    <w:rsid w:val="00A676A4"/>
    <w:rsid w:val="00A717B0"/>
    <w:rsid w:val="00A72964"/>
    <w:rsid w:val="00A85288"/>
    <w:rsid w:val="00A86DC2"/>
    <w:rsid w:val="00AA2838"/>
    <w:rsid w:val="00AB19FE"/>
    <w:rsid w:val="00AB2B0D"/>
    <w:rsid w:val="00AB71A5"/>
    <w:rsid w:val="00AC1C33"/>
    <w:rsid w:val="00AC1D16"/>
    <w:rsid w:val="00AC2AB0"/>
    <w:rsid w:val="00AC3B00"/>
    <w:rsid w:val="00AD37EA"/>
    <w:rsid w:val="00AD4058"/>
    <w:rsid w:val="00AE0711"/>
    <w:rsid w:val="00AE355F"/>
    <w:rsid w:val="00B04671"/>
    <w:rsid w:val="00B1534B"/>
    <w:rsid w:val="00B15F45"/>
    <w:rsid w:val="00B23A10"/>
    <w:rsid w:val="00B2409B"/>
    <w:rsid w:val="00B32265"/>
    <w:rsid w:val="00B36279"/>
    <w:rsid w:val="00B412FE"/>
    <w:rsid w:val="00B43729"/>
    <w:rsid w:val="00B5102D"/>
    <w:rsid w:val="00B521B7"/>
    <w:rsid w:val="00B527C3"/>
    <w:rsid w:val="00B7260D"/>
    <w:rsid w:val="00B727AD"/>
    <w:rsid w:val="00B9793C"/>
    <w:rsid w:val="00BA7B19"/>
    <w:rsid w:val="00BC76C0"/>
    <w:rsid w:val="00BE7F36"/>
    <w:rsid w:val="00BF0A7C"/>
    <w:rsid w:val="00C1211C"/>
    <w:rsid w:val="00C342BC"/>
    <w:rsid w:val="00C36AC7"/>
    <w:rsid w:val="00C370D1"/>
    <w:rsid w:val="00C45798"/>
    <w:rsid w:val="00C51D1D"/>
    <w:rsid w:val="00C533EF"/>
    <w:rsid w:val="00C56D4F"/>
    <w:rsid w:val="00C6121F"/>
    <w:rsid w:val="00C62F49"/>
    <w:rsid w:val="00C7227C"/>
    <w:rsid w:val="00C72C44"/>
    <w:rsid w:val="00C758B3"/>
    <w:rsid w:val="00C80F78"/>
    <w:rsid w:val="00C83DB3"/>
    <w:rsid w:val="00C854F1"/>
    <w:rsid w:val="00C85B2D"/>
    <w:rsid w:val="00C8774B"/>
    <w:rsid w:val="00C90C62"/>
    <w:rsid w:val="00CA2091"/>
    <w:rsid w:val="00CA2F3A"/>
    <w:rsid w:val="00CA40AC"/>
    <w:rsid w:val="00CA7B92"/>
    <w:rsid w:val="00CB10A9"/>
    <w:rsid w:val="00CB130B"/>
    <w:rsid w:val="00CB5AF6"/>
    <w:rsid w:val="00CC7B3E"/>
    <w:rsid w:val="00CD3FC9"/>
    <w:rsid w:val="00CE1255"/>
    <w:rsid w:val="00CE2724"/>
    <w:rsid w:val="00CE36D3"/>
    <w:rsid w:val="00CF6708"/>
    <w:rsid w:val="00D03A40"/>
    <w:rsid w:val="00D0779D"/>
    <w:rsid w:val="00D1550E"/>
    <w:rsid w:val="00D23280"/>
    <w:rsid w:val="00D24937"/>
    <w:rsid w:val="00D27BDD"/>
    <w:rsid w:val="00D30E6A"/>
    <w:rsid w:val="00D330F7"/>
    <w:rsid w:val="00D352A0"/>
    <w:rsid w:val="00D355A3"/>
    <w:rsid w:val="00D35AEC"/>
    <w:rsid w:val="00D40E35"/>
    <w:rsid w:val="00D469A0"/>
    <w:rsid w:val="00D53443"/>
    <w:rsid w:val="00D56DD4"/>
    <w:rsid w:val="00D56E82"/>
    <w:rsid w:val="00D64F13"/>
    <w:rsid w:val="00D67953"/>
    <w:rsid w:val="00D7585F"/>
    <w:rsid w:val="00D80DD5"/>
    <w:rsid w:val="00D80DF8"/>
    <w:rsid w:val="00D8477E"/>
    <w:rsid w:val="00D84C32"/>
    <w:rsid w:val="00D92EBE"/>
    <w:rsid w:val="00D93AE5"/>
    <w:rsid w:val="00DA19C4"/>
    <w:rsid w:val="00DB131F"/>
    <w:rsid w:val="00DB1E10"/>
    <w:rsid w:val="00DC3ACF"/>
    <w:rsid w:val="00DC5FB3"/>
    <w:rsid w:val="00DC6B0A"/>
    <w:rsid w:val="00DE1105"/>
    <w:rsid w:val="00DF401D"/>
    <w:rsid w:val="00E123C8"/>
    <w:rsid w:val="00E17DF2"/>
    <w:rsid w:val="00E216D5"/>
    <w:rsid w:val="00E25CF5"/>
    <w:rsid w:val="00E2684E"/>
    <w:rsid w:val="00E326D3"/>
    <w:rsid w:val="00E4594B"/>
    <w:rsid w:val="00E54734"/>
    <w:rsid w:val="00E604D2"/>
    <w:rsid w:val="00E61516"/>
    <w:rsid w:val="00E62FEE"/>
    <w:rsid w:val="00E734E3"/>
    <w:rsid w:val="00E7597F"/>
    <w:rsid w:val="00E81C0D"/>
    <w:rsid w:val="00E9635D"/>
    <w:rsid w:val="00EB39F9"/>
    <w:rsid w:val="00EB5143"/>
    <w:rsid w:val="00EC1D57"/>
    <w:rsid w:val="00EC2141"/>
    <w:rsid w:val="00EE06F8"/>
    <w:rsid w:val="00EE0DAB"/>
    <w:rsid w:val="00EE1AC2"/>
    <w:rsid w:val="00EF1F91"/>
    <w:rsid w:val="00EF3963"/>
    <w:rsid w:val="00F04784"/>
    <w:rsid w:val="00F04ADF"/>
    <w:rsid w:val="00F12D15"/>
    <w:rsid w:val="00F170F4"/>
    <w:rsid w:val="00F17AF0"/>
    <w:rsid w:val="00F221D4"/>
    <w:rsid w:val="00F3010C"/>
    <w:rsid w:val="00F318D0"/>
    <w:rsid w:val="00F352D5"/>
    <w:rsid w:val="00F40098"/>
    <w:rsid w:val="00F4184D"/>
    <w:rsid w:val="00F4329F"/>
    <w:rsid w:val="00F47BA7"/>
    <w:rsid w:val="00F550BE"/>
    <w:rsid w:val="00F55930"/>
    <w:rsid w:val="00F6794A"/>
    <w:rsid w:val="00F679C2"/>
    <w:rsid w:val="00F745F2"/>
    <w:rsid w:val="00F80095"/>
    <w:rsid w:val="00F80574"/>
    <w:rsid w:val="00F82725"/>
    <w:rsid w:val="00F828D1"/>
    <w:rsid w:val="00F82FCB"/>
    <w:rsid w:val="00F87100"/>
    <w:rsid w:val="00F93AD2"/>
    <w:rsid w:val="00FB6A6F"/>
    <w:rsid w:val="00FC2D99"/>
    <w:rsid w:val="00FC7B1E"/>
    <w:rsid w:val="00FE4D20"/>
    <w:rsid w:val="00FE6492"/>
    <w:rsid w:val="00FF0724"/>
    <w:rsid w:val="00FF3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docId w15:val="{D8BC68FF-5236-4F9A-878F-FFB0F4754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742A"/>
    <w:pPr>
      <w:bidi/>
    </w:pPr>
    <w:rPr>
      <w:rFonts w:cs="Traditional Arabic"/>
      <w:lang w:val="en-US"/>
    </w:rPr>
  </w:style>
  <w:style w:type="paragraph" w:styleId="Heading1">
    <w:name w:val="heading 1"/>
    <w:basedOn w:val="Normal"/>
    <w:next w:val="Normal"/>
    <w:qFormat/>
    <w:rsid w:val="003D742A"/>
    <w:pPr>
      <w:keepNext/>
      <w:outlineLvl w:val="0"/>
    </w:pPr>
    <w:rPr>
      <w:b/>
      <w:bCs/>
      <w:szCs w:val="32"/>
      <w:u w:val="single"/>
    </w:rPr>
  </w:style>
  <w:style w:type="paragraph" w:styleId="Heading2">
    <w:name w:val="heading 2"/>
    <w:basedOn w:val="Normal"/>
    <w:next w:val="Normal"/>
    <w:qFormat/>
    <w:rsid w:val="003D742A"/>
    <w:pPr>
      <w:keepNext/>
      <w:outlineLvl w:val="1"/>
    </w:pPr>
    <w:rPr>
      <w:b/>
      <w:bCs/>
      <w:szCs w:val="32"/>
    </w:rPr>
  </w:style>
  <w:style w:type="paragraph" w:styleId="Heading3">
    <w:name w:val="heading 3"/>
    <w:basedOn w:val="Normal"/>
    <w:next w:val="Normal"/>
    <w:qFormat/>
    <w:rsid w:val="003D742A"/>
    <w:pPr>
      <w:keepNext/>
      <w:jc w:val="center"/>
      <w:outlineLvl w:val="2"/>
    </w:pPr>
    <w:rPr>
      <w:b/>
      <w:bCs/>
      <w:szCs w:val="32"/>
    </w:rPr>
  </w:style>
  <w:style w:type="paragraph" w:styleId="Heading5">
    <w:name w:val="heading 5"/>
    <w:basedOn w:val="Normal"/>
    <w:next w:val="Normal"/>
    <w:link w:val="Heading5Char"/>
    <w:qFormat/>
    <w:rsid w:val="00A33251"/>
    <w:pPr>
      <w:keepNext/>
      <w:spacing w:line="400" w:lineRule="exact"/>
      <w:outlineLvl w:val="4"/>
    </w:pPr>
    <w:rPr>
      <w:rFonts w:cs="Simplified Arabic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742A"/>
    <w:pPr>
      <w:jc w:val="center"/>
    </w:pPr>
    <w:rPr>
      <w:rFonts w:cs="Tahoma"/>
      <w:b/>
      <w:bCs/>
      <w:szCs w:val="36"/>
    </w:rPr>
  </w:style>
  <w:style w:type="paragraph" w:styleId="Footer">
    <w:name w:val="footer"/>
    <w:basedOn w:val="Normal"/>
    <w:link w:val="FooterChar"/>
    <w:rsid w:val="003D742A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3D742A"/>
    <w:rPr>
      <w:rFonts w:cs="Traditional Arabic"/>
      <w:lang w:val="en-US" w:eastAsia="en-US" w:bidi="ar-SA"/>
    </w:rPr>
  </w:style>
  <w:style w:type="character" w:styleId="PageNumber">
    <w:name w:val="page number"/>
    <w:basedOn w:val="DefaultParagraphFont"/>
    <w:rsid w:val="003D742A"/>
  </w:style>
  <w:style w:type="paragraph" w:styleId="Header">
    <w:name w:val="header"/>
    <w:basedOn w:val="Normal"/>
    <w:link w:val="HeaderChar"/>
    <w:uiPriority w:val="99"/>
    <w:rsid w:val="003D742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paragraph" w:customStyle="1" w:styleId="ListParagraph1">
    <w:name w:val="List Paragraph1"/>
    <w:basedOn w:val="Normal"/>
    <w:qFormat/>
    <w:rsid w:val="003D742A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2F1537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2F1537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F80574"/>
    <w:rPr>
      <w:color w:val="943634"/>
      <w:sz w:val="22"/>
      <w:szCs w:val="22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1-Accent2">
    <w:name w:val="Medium Shading 1 Accent 2"/>
    <w:basedOn w:val="TableNormal"/>
    <w:uiPriority w:val="63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F80574"/>
    <w:rPr>
      <w:sz w:val="22"/>
      <w:szCs w:val="22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CE36D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GridTable2-Accent31">
    <w:name w:val="Grid Table 2 - Accent 31"/>
    <w:basedOn w:val="TableNormal"/>
    <w:uiPriority w:val="47"/>
    <w:rsid w:val="009B68B5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1">
    <w:name w:val="Grid Table 4 - Accent 31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41">
    <w:name w:val="Grid Table 4 - Accent 41"/>
    <w:basedOn w:val="TableNormal"/>
    <w:uiPriority w:val="49"/>
    <w:rsid w:val="00D355A3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styleId="MediumGrid1-Accent1">
    <w:name w:val="Medium Grid 1 Accent 1"/>
    <w:basedOn w:val="TableNormal"/>
    <w:uiPriority w:val="67"/>
    <w:rsid w:val="007B21F5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styleId="ListParagraph">
    <w:name w:val="List Paragraph"/>
    <w:basedOn w:val="Normal"/>
    <w:uiPriority w:val="34"/>
    <w:qFormat/>
    <w:rsid w:val="001C1CD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1C1CD7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07DE1"/>
    <w:pPr>
      <w:bidi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"/>
    <w:uiPriority w:val="1"/>
    <w:rsid w:val="00807DE1"/>
    <w:rPr>
      <w:rFonts w:ascii="Calibri" w:hAnsi="Calibri"/>
      <w:sz w:val="22"/>
      <w:szCs w:val="22"/>
      <w:lang w:bidi="ar-SA"/>
    </w:rPr>
  </w:style>
  <w:style w:type="character" w:customStyle="1" w:styleId="HeaderChar">
    <w:name w:val="Header Char"/>
    <w:link w:val="Header"/>
    <w:uiPriority w:val="99"/>
    <w:rsid w:val="00807DE1"/>
    <w:rPr>
      <w:rFonts w:cs="Traditional Arabic"/>
    </w:rPr>
  </w:style>
  <w:style w:type="table" w:styleId="MediumGrid2-Accent1">
    <w:name w:val="Medium Grid 2 Accent 1"/>
    <w:basedOn w:val="TableNormal"/>
    <w:uiPriority w:val="68"/>
    <w:rsid w:val="00D1550E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character" w:customStyle="1" w:styleId="Heading5Char">
    <w:name w:val="Heading 5 Char"/>
    <w:link w:val="Heading5"/>
    <w:rsid w:val="00A33251"/>
    <w:rPr>
      <w:rFonts w:cs="Simplified Arabic"/>
      <w:szCs w:val="28"/>
    </w:rPr>
  </w:style>
  <w:style w:type="paragraph" w:customStyle="1" w:styleId="Default">
    <w:name w:val="Default"/>
    <w:rsid w:val="006B6DE1"/>
    <w:pP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character" w:styleId="Hyperlink">
    <w:name w:val="Hyperlink"/>
    <w:rsid w:val="00AE35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0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D104B1-88ED-4176-92E1-C31EAC6A7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8</Pages>
  <Words>1474</Words>
  <Characters>8407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وزارة التعليم العالي والبـحث العلمي</vt:lpstr>
      <vt:lpstr>وزارة التعليم العالي والبـحث العلمي</vt:lpstr>
    </vt:vector>
  </TitlesOfParts>
  <Company>Hewlett-Packard</Company>
  <LinksUpToDate>false</LinksUpToDate>
  <CharactersWithSpaces>9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cp:lastModifiedBy>Ali Nadhim</cp:lastModifiedBy>
  <cp:revision>8</cp:revision>
  <cp:lastPrinted>2019-04-13T20:35:00Z</cp:lastPrinted>
  <dcterms:created xsi:type="dcterms:W3CDTF">2021-09-23T14:46:00Z</dcterms:created>
  <dcterms:modified xsi:type="dcterms:W3CDTF">2023-01-21T16:16:00Z</dcterms:modified>
</cp:coreProperties>
</file>